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26182" w14:textId="78C85CDD" w:rsidR="0021693D" w:rsidRDefault="0021693D" w:rsidP="00D90118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31738B9F" w14:textId="020E0590" w:rsidR="008965BA" w:rsidRDefault="0099582A" w:rsidP="002A5155">
      <w:pPr>
        <w:jc w:val="center"/>
        <w:rPr>
          <w:rFonts w:asciiTheme="majorHAnsi" w:hAnsiTheme="majorHAnsi" w:cstheme="majorHAnsi"/>
          <w:sz w:val="28"/>
          <w:szCs w:val="28"/>
        </w:rPr>
      </w:pPr>
      <w:r w:rsidRPr="0099582A">
        <w:rPr>
          <w:rFonts w:asciiTheme="majorHAnsi" w:hAnsiTheme="majorHAnsi" w:cstheme="majorHAnsi"/>
          <w:color w:val="595959" w:themeColor="text1" w:themeTint="A6"/>
          <w:sz w:val="28"/>
          <w:szCs w:val="28"/>
        </w:rPr>
        <w:t xml:space="preserve">POC </w:t>
      </w:r>
      <w:r w:rsidR="00D52BCA" w:rsidRPr="0099582A">
        <w:rPr>
          <w:rFonts w:asciiTheme="majorHAnsi" w:hAnsiTheme="majorHAnsi" w:cstheme="majorHAnsi"/>
          <w:color w:val="595959" w:themeColor="text1" w:themeTint="A6"/>
          <w:sz w:val="28"/>
          <w:szCs w:val="28"/>
        </w:rPr>
        <w:t>Letter of Intent</w:t>
      </w:r>
      <w:r w:rsidR="007221CA" w:rsidRPr="0099582A">
        <w:rPr>
          <w:rFonts w:asciiTheme="majorHAnsi" w:hAnsiTheme="majorHAnsi" w:cstheme="majorHAnsi"/>
          <w:color w:val="595959" w:themeColor="text1" w:themeTint="A6"/>
          <w:sz w:val="28"/>
          <w:szCs w:val="28"/>
        </w:rPr>
        <w:t xml:space="preserve"> </w:t>
      </w:r>
      <w:r w:rsidR="008965BA" w:rsidRPr="0099582A">
        <w:rPr>
          <w:rFonts w:asciiTheme="majorHAnsi" w:hAnsiTheme="majorHAnsi" w:cstheme="majorHAnsi"/>
          <w:color w:val="595959" w:themeColor="text1" w:themeTint="A6"/>
          <w:sz w:val="28"/>
          <w:szCs w:val="28"/>
        </w:rPr>
        <w:t>Form</w:t>
      </w:r>
      <w:bookmarkStart w:id="0" w:name="_GoBack"/>
      <w:bookmarkEnd w:id="0"/>
    </w:p>
    <w:p w14:paraId="38C032F8" w14:textId="6FAEDA2C" w:rsidR="008965BA" w:rsidRDefault="008965BA" w:rsidP="00124B6C">
      <w:pPr>
        <w:spacing w:line="240" w:lineRule="exact"/>
        <w:rPr>
          <w:rFonts w:asciiTheme="majorHAnsi" w:hAnsiTheme="majorHAnsi" w:cstheme="majorHAnsi"/>
          <w:sz w:val="10"/>
          <w:szCs w:val="10"/>
        </w:rPr>
      </w:pPr>
      <w:r w:rsidRPr="008965BA">
        <w:rPr>
          <w:rFonts w:asciiTheme="majorHAnsi" w:hAnsiTheme="majorHAnsi" w:cstheme="majorHAnsi" w:hint="eastAsia"/>
          <w:sz w:val="28"/>
          <w:szCs w:val="28"/>
          <w:u w:val="single"/>
        </w:rPr>
        <w:t xml:space="preserve">                   </w:t>
      </w:r>
      <w:r>
        <w:rPr>
          <w:rFonts w:asciiTheme="majorHAnsi" w:hAnsiTheme="majorHAnsi" w:cstheme="majorHAnsi"/>
          <w:sz w:val="28"/>
          <w:szCs w:val="28"/>
          <w:u w:val="single"/>
        </w:rPr>
        <w:t xml:space="preserve">      </w:t>
      </w:r>
      <w:r w:rsidRPr="008965BA">
        <w:rPr>
          <w:rFonts w:asciiTheme="majorHAnsi" w:hAnsiTheme="majorHAnsi" w:cstheme="majorHAnsi" w:hint="eastAsia"/>
          <w:sz w:val="28"/>
          <w:szCs w:val="28"/>
          <w:u w:val="single"/>
        </w:rPr>
        <w:t xml:space="preserve">   </w:t>
      </w:r>
      <w:r>
        <w:rPr>
          <w:rFonts w:asciiTheme="majorHAnsi" w:hAnsiTheme="majorHAnsi" w:cstheme="majorHAnsi"/>
          <w:sz w:val="28"/>
          <w:szCs w:val="28"/>
          <w:u w:val="single"/>
        </w:rPr>
        <w:t xml:space="preserve">         </w:t>
      </w:r>
      <w:r w:rsidR="000C2165">
        <w:rPr>
          <w:rFonts w:asciiTheme="majorHAnsi" w:hAnsiTheme="majorHAnsi" w:cstheme="majorHAnsi"/>
          <w:sz w:val="28"/>
          <w:szCs w:val="28"/>
          <w:u w:val="single"/>
        </w:rPr>
        <w:t xml:space="preserve">        </w:t>
      </w:r>
      <w:r>
        <w:rPr>
          <w:rFonts w:asciiTheme="majorHAnsi" w:hAnsiTheme="majorHAnsi" w:cstheme="majorHAnsi"/>
          <w:sz w:val="28"/>
          <w:szCs w:val="28"/>
          <w:u w:val="single"/>
        </w:rPr>
        <w:t xml:space="preserve">                       </w:t>
      </w:r>
      <w:r w:rsidRPr="008965BA">
        <w:rPr>
          <w:rFonts w:asciiTheme="majorHAnsi" w:hAnsiTheme="majorHAnsi" w:cstheme="majorHAnsi" w:hint="eastAsia"/>
          <w:sz w:val="28"/>
          <w:szCs w:val="28"/>
        </w:rPr>
        <w:t xml:space="preserve">  </w:t>
      </w:r>
    </w:p>
    <w:p w14:paraId="5E9AC092" w14:textId="77777777" w:rsidR="00B3706D" w:rsidRPr="00B3706D" w:rsidRDefault="00B3706D" w:rsidP="00124B6C">
      <w:pPr>
        <w:spacing w:line="240" w:lineRule="exact"/>
        <w:rPr>
          <w:rFonts w:asciiTheme="majorHAnsi" w:hAnsiTheme="majorHAnsi" w:cstheme="majorHAnsi"/>
          <w:sz w:val="10"/>
          <w:szCs w:val="10"/>
        </w:rPr>
      </w:pPr>
    </w:p>
    <w:p w14:paraId="407036A0" w14:textId="77777777" w:rsidR="008965BA" w:rsidRDefault="008965BA" w:rsidP="008965BA">
      <w:pPr>
        <w:pStyle w:val="a3"/>
        <w:numPr>
          <w:ilvl w:val="0"/>
          <w:numId w:val="1"/>
        </w:numPr>
        <w:ind w:leftChars="0"/>
        <w:rPr>
          <w:rFonts w:asciiTheme="majorHAnsi" w:hAnsiTheme="majorHAnsi" w:cstheme="majorHAnsi"/>
          <w:sz w:val="24"/>
          <w:szCs w:val="24"/>
        </w:rPr>
      </w:pPr>
      <w:r w:rsidRPr="008965BA">
        <w:rPr>
          <w:rFonts w:asciiTheme="majorHAnsi" w:hAnsiTheme="majorHAnsi" w:cstheme="majorHAnsi" w:hint="eastAsia"/>
          <w:sz w:val="24"/>
          <w:szCs w:val="24"/>
        </w:rPr>
        <w:t>APPLICA</w:t>
      </w:r>
      <w:r w:rsidRPr="008965BA">
        <w:rPr>
          <w:rFonts w:asciiTheme="majorHAnsi" w:hAnsiTheme="majorHAnsi" w:cstheme="majorHAnsi"/>
          <w:sz w:val="24"/>
          <w:szCs w:val="24"/>
        </w:rPr>
        <w:t>NT</w:t>
      </w:r>
      <w:r w:rsidRPr="008965BA">
        <w:rPr>
          <w:rFonts w:asciiTheme="majorHAnsi" w:hAnsiTheme="majorHAnsi" w:cstheme="majorHAnsi" w:hint="eastAsia"/>
          <w:sz w:val="24"/>
          <w:szCs w:val="24"/>
        </w:rPr>
        <w:t xml:space="preserve"> INFORMATION</w:t>
      </w:r>
    </w:p>
    <w:p w14:paraId="2BEC6C7F" w14:textId="6276E13C" w:rsidR="008965BA" w:rsidRPr="00124B6C" w:rsidRDefault="007221CA" w:rsidP="008965BA">
      <w:pPr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8"/>
          <w:szCs w:val="18"/>
        </w:rPr>
        <w:t>(M</w:t>
      </w:r>
      <w:r w:rsidR="008965BA" w:rsidRPr="008965BA">
        <w:rPr>
          <w:rFonts w:asciiTheme="majorHAnsi" w:hAnsiTheme="majorHAnsi" w:cstheme="majorHAnsi"/>
          <w:sz w:val="18"/>
          <w:szCs w:val="18"/>
        </w:rPr>
        <w:t>us</w:t>
      </w:r>
      <w:r>
        <w:rPr>
          <w:rFonts w:asciiTheme="majorHAnsi" w:hAnsiTheme="majorHAnsi" w:cstheme="majorHAnsi"/>
          <w:sz w:val="18"/>
          <w:szCs w:val="18"/>
        </w:rPr>
        <w:t>t be a full-time Faculty M</w:t>
      </w:r>
      <w:r w:rsidR="00095E40">
        <w:rPr>
          <w:rFonts w:asciiTheme="majorHAnsi" w:hAnsiTheme="majorHAnsi" w:cstheme="majorHAnsi"/>
          <w:sz w:val="18"/>
          <w:szCs w:val="18"/>
        </w:rPr>
        <w:t xml:space="preserve">ember, </w:t>
      </w:r>
      <w:r>
        <w:rPr>
          <w:rFonts w:asciiTheme="majorHAnsi" w:hAnsiTheme="majorHAnsi" w:cstheme="majorHAnsi"/>
          <w:sz w:val="18"/>
          <w:szCs w:val="18"/>
        </w:rPr>
        <w:t>an STG Member, or an Adjunct Faculty M</w:t>
      </w:r>
      <w:r w:rsidR="008965BA" w:rsidRPr="008965BA">
        <w:rPr>
          <w:rFonts w:asciiTheme="majorHAnsi" w:hAnsiTheme="majorHAnsi" w:cstheme="majorHAnsi"/>
          <w:sz w:val="18"/>
          <w:szCs w:val="18"/>
        </w:rPr>
        <w:t xml:space="preserve">ember with </w:t>
      </w:r>
      <w:r>
        <w:rPr>
          <w:rFonts w:asciiTheme="majorHAnsi" w:hAnsiTheme="majorHAnsi" w:cstheme="majorHAnsi"/>
          <w:sz w:val="18"/>
          <w:szCs w:val="18"/>
        </w:rPr>
        <w:t xml:space="preserve">an </w:t>
      </w:r>
      <w:r w:rsidR="008965BA" w:rsidRPr="008965BA">
        <w:rPr>
          <w:rFonts w:asciiTheme="majorHAnsi" w:hAnsiTheme="majorHAnsi" w:cstheme="majorHAnsi"/>
          <w:sz w:val="18"/>
          <w:szCs w:val="18"/>
        </w:rPr>
        <w:t>active research unit)</w:t>
      </w:r>
    </w:p>
    <w:tbl>
      <w:tblPr>
        <w:tblStyle w:val="aa"/>
        <w:tblW w:w="96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08"/>
        <w:gridCol w:w="6726"/>
      </w:tblGrid>
      <w:tr w:rsidR="002A5155" w:rsidRPr="007221CA" w14:paraId="7CA68E9E" w14:textId="77777777" w:rsidTr="00B3706D">
        <w:trPr>
          <w:trHeight w:val="397"/>
        </w:trPr>
        <w:tc>
          <w:tcPr>
            <w:tcW w:w="9634" w:type="dxa"/>
            <w:gridSpan w:val="2"/>
            <w:shd w:val="clear" w:color="auto" w:fill="D9D9D9" w:themeFill="background1" w:themeFillShade="D9"/>
          </w:tcPr>
          <w:p w14:paraId="4AD230CA" w14:textId="659D1E86" w:rsidR="002A5155" w:rsidRPr="007221CA" w:rsidRDefault="002A5155" w:rsidP="00B3317E">
            <w:pPr>
              <w:spacing w:before="120" w:after="120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7221CA">
              <w:rPr>
                <w:rFonts w:asciiTheme="majorHAnsi" w:hAnsiTheme="majorHAnsi" w:cstheme="majorHAnsi"/>
                <w:sz w:val="24"/>
                <w:szCs w:val="24"/>
              </w:rPr>
              <w:t xml:space="preserve">Applicant </w:t>
            </w:r>
            <w:r w:rsidR="00217CCE" w:rsidRPr="007221CA">
              <w:rPr>
                <w:rFonts w:asciiTheme="majorHAnsi" w:hAnsiTheme="majorHAnsi" w:cstheme="majorHAnsi"/>
                <w:sz w:val="24"/>
                <w:szCs w:val="24"/>
              </w:rPr>
              <w:t>(primary contact)</w:t>
            </w:r>
          </w:p>
        </w:tc>
      </w:tr>
      <w:tr w:rsidR="002A5155" w:rsidRPr="007221CA" w14:paraId="02F0CDD6" w14:textId="77777777" w:rsidTr="00B3706D">
        <w:tc>
          <w:tcPr>
            <w:tcW w:w="2908" w:type="dxa"/>
          </w:tcPr>
          <w:p w14:paraId="1CBA506A" w14:textId="395EF700" w:rsidR="001648D5" w:rsidRPr="007221CA" w:rsidRDefault="002A5155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Name:</w:t>
            </w:r>
          </w:p>
        </w:tc>
        <w:tc>
          <w:tcPr>
            <w:tcW w:w="6726" w:type="dxa"/>
          </w:tcPr>
          <w:p w14:paraId="32ABC6A7" w14:textId="050A3562" w:rsidR="001648D5" w:rsidRPr="0099582A" w:rsidRDefault="001648D5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A652D8" w:rsidRPr="00B3650E" w14:paraId="3599C4BE" w14:textId="77777777" w:rsidTr="00B3706D">
        <w:tc>
          <w:tcPr>
            <w:tcW w:w="2908" w:type="dxa"/>
          </w:tcPr>
          <w:p w14:paraId="28E0074A" w14:textId="5A9A4035" w:rsidR="00A652D8" w:rsidRPr="00B3650E" w:rsidRDefault="00A652D8" w:rsidP="008965BA">
            <w:pPr>
              <w:rPr>
                <w:rFonts w:asciiTheme="majorHAnsi" w:hAnsiTheme="majorHAnsi" w:cstheme="majorHAnsi"/>
                <w:sz w:val="22"/>
              </w:rPr>
            </w:pPr>
            <w:r w:rsidRPr="00B3650E">
              <w:rPr>
                <w:rFonts w:asciiTheme="majorHAnsi" w:hAnsiTheme="majorHAnsi" w:cstheme="majorHAnsi"/>
                <w:sz w:val="22"/>
              </w:rPr>
              <w:t>Research Unit:</w:t>
            </w:r>
          </w:p>
        </w:tc>
        <w:tc>
          <w:tcPr>
            <w:tcW w:w="6726" w:type="dxa"/>
          </w:tcPr>
          <w:p w14:paraId="3584756E" w14:textId="73AEA858" w:rsidR="00A652D8" w:rsidRPr="0099582A" w:rsidRDefault="00A652D8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2A5155" w:rsidRPr="007221CA" w14:paraId="22C09014" w14:textId="77777777" w:rsidTr="00B3706D">
        <w:tc>
          <w:tcPr>
            <w:tcW w:w="2908" w:type="dxa"/>
          </w:tcPr>
          <w:p w14:paraId="7310FAAD" w14:textId="77777777" w:rsidR="001648D5" w:rsidRPr="007221CA" w:rsidRDefault="002A5155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Email:</w:t>
            </w:r>
          </w:p>
        </w:tc>
        <w:tc>
          <w:tcPr>
            <w:tcW w:w="6726" w:type="dxa"/>
          </w:tcPr>
          <w:p w14:paraId="6D6DA785" w14:textId="0E7D3D92" w:rsidR="001648D5" w:rsidRPr="0099582A" w:rsidRDefault="001648D5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2A5155" w:rsidRPr="007221CA" w14:paraId="0F36138B" w14:textId="77777777" w:rsidTr="00B3706D">
        <w:tc>
          <w:tcPr>
            <w:tcW w:w="2908" w:type="dxa"/>
          </w:tcPr>
          <w:p w14:paraId="5064255C" w14:textId="1928C2D2" w:rsidR="002A5155" w:rsidRPr="007221CA" w:rsidRDefault="002A5155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Phone:</w:t>
            </w:r>
          </w:p>
        </w:tc>
        <w:tc>
          <w:tcPr>
            <w:tcW w:w="6726" w:type="dxa"/>
          </w:tcPr>
          <w:p w14:paraId="2CFA08F3" w14:textId="75AFB86B" w:rsidR="002A5155" w:rsidRPr="0099582A" w:rsidRDefault="002A5155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</w:tbl>
    <w:p w14:paraId="289876FE" w14:textId="77777777" w:rsidR="00095E40" w:rsidRPr="00B3706D" w:rsidRDefault="00095E40" w:rsidP="00AB07EE">
      <w:pPr>
        <w:spacing w:line="200" w:lineRule="exact"/>
        <w:rPr>
          <w:rFonts w:asciiTheme="majorHAnsi" w:hAnsiTheme="majorHAnsi" w:cstheme="majorHAnsi"/>
          <w:sz w:val="8"/>
          <w:szCs w:val="8"/>
        </w:rPr>
      </w:pPr>
    </w:p>
    <w:tbl>
      <w:tblPr>
        <w:tblStyle w:val="aa"/>
        <w:tblW w:w="96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71"/>
        <w:gridCol w:w="3232"/>
        <w:gridCol w:w="1304"/>
        <w:gridCol w:w="3799"/>
      </w:tblGrid>
      <w:tr w:rsidR="00D90118" w:rsidRPr="007221CA" w14:paraId="7FA6C5AD" w14:textId="784F4E96" w:rsidTr="00AB07EE">
        <w:trPr>
          <w:trHeight w:val="382"/>
        </w:trPr>
        <w:tc>
          <w:tcPr>
            <w:tcW w:w="4503" w:type="dxa"/>
            <w:gridSpan w:val="2"/>
            <w:shd w:val="clear" w:color="auto" w:fill="D9D9D9" w:themeFill="background1" w:themeFillShade="D9"/>
          </w:tcPr>
          <w:p w14:paraId="7C19AA4A" w14:textId="2406B52A" w:rsidR="00D90118" w:rsidRPr="007221CA" w:rsidRDefault="00487186" w:rsidP="00487186">
            <w:pPr>
              <w:spacing w:before="120" w:after="120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roject Leader (t</w:t>
            </w:r>
            <w:r w:rsidR="00D90118"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echnical </w:t>
            </w:r>
            <w:r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c</w:t>
            </w:r>
            <w:r w:rsidR="00D90118"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ontact</w:t>
            </w:r>
            <w:r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103" w:type="dxa"/>
            <w:gridSpan w:val="2"/>
            <w:shd w:val="clear" w:color="auto" w:fill="D9D9D9" w:themeFill="background1" w:themeFillShade="D9"/>
          </w:tcPr>
          <w:p w14:paraId="1586CC80" w14:textId="3AEB9A24" w:rsidR="00D90118" w:rsidRPr="007221CA" w:rsidRDefault="00D90118" w:rsidP="00C215A6">
            <w:pPr>
              <w:spacing w:before="120" w:after="120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7221CA">
              <w:rPr>
                <w:rFonts w:asciiTheme="majorHAnsi" w:hAnsiTheme="majorHAnsi" w:cstheme="majorHAnsi"/>
                <w:sz w:val="24"/>
                <w:szCs w:val="24"/>
              </w:rPr>
              <w:t>Administrative Contact</w:t>
            </w:r>
          </w:p>
        </w:tc>
      </w:tr>
      <w:tr w:rsidR="007C2EF1" w:rsidRPr="007221CA" w14:paraId="4CF86462" w14:textId="6F6015A7" w:rsidTr="001419E7">
        <w:trPr>
          <w:trHeight w:val="393"/>
        </w:trPr>
        <w:tc>
          <w:tcPr>
            <w:tcW w:w="1271" w:type="dxa"/>
          </w:tcPr>
          <w:p w14:paraId="3BFA7429" w14:textId="77777777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Name:</w:t>
            </w:r>
          </w:p>
        </w:tc>
        <w:tc>
          <w:tcPr>
            <w:tcW w:w="3232" w:type="dxa"/>
          </w:tcPr>
          <w:p w14:paraId="12471B8B" w14:textId="77777777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1304" w:type="dxa"/>
          </w:tcPr>
          <w:p w14:paraId="4397B7BE" w14:textId="65BDF1B6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Name:</w:t>
            </w:r>
          </w:p>
        </w:tc>
        <w:tc>
          <w:tcPr>
            <w:tcW w:w="3799" w:type="dxa"/>
          </w:tcPr>
          <w:p w14:paraId="542B88A0" w14:textId="29668093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7C2EF1" w:rsidRPr="007221CA" w14:paraId="04908AC3" w14:textId="25253DC4" w:rsidTr="00AB07EE">
        <w:tc>
          <w:tcPr>
            <w:tcW w:w="1271" w:type="dxa"/>
          </w:tcPr>
          <w:p w14:paraId="702FE8FA" w14:textId="77777777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Email:</w:t>
            </w:r>
          </w:p>
        </w:tc>
        <w:tc>
          <w:tcPr>
            <w:tcW w:w="3232" w:type="dxa"/>
          </w:tcPr>
          <w:p w14:paraId="7909B5CE" w14:textId="77777777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1304" w:type="dxa"/>
          </w:tcPr>
          <w:p w14:paraId="38DFB5B3" w14:textId="42EEBE1D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Email:</w:t>
            </w:r>
          </w:p>
        </w:tc>
        <w:tc>
          <w:tcPr>
            <w:tcW w:w="3799" w:type="dxa"/>
          </w:tcPr>
          <w:p w14:paraId="20BF414D" w14:textId="77777777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7C2EF1" w:rsidRPr="007221CA" w14:paraId="0FE39C1B" w14:textId="6438EA2E" w:rsidTr="00AB07EE">
        <w:tc>
          <w:tcPr>
            <w:tcW w:w="1271" w:type="dxa"/>
          </w:tcPr>
          <w:p w14:paraId="3828161C" w14:textId="11B2F334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Phone:</w:t>
            </w:r>
          </w:p>
        </w:tc>
        <w:tc>
          <w:tcPr>
            <w:tcW w:w="3232" w:type="dxa"/>
          </w:tcPr>
          <w:p w14:paraId="74E4FDA5" w14:textId="77777777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1304" w:type="dxa"/>
          </w:tcPr>
          <w:p w14:paraId="339A1B09" w14:textId="5C00470F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Phone:</w:t>
            </w:r>
          </w:p>
        </w:tc>
        <w:tc>
          <w:tcPr>
            <w:tcW w:w="3799" w:type="dxa"/>
          </w:tcPr>
          <w:p w14:paraId="767CE44A" w14:textId="5C5F4751" w:rsidR="007C2EF1" w:rsidRPr="007221CA" w:rsidRDefault="007C2EF1" w:rsidP="008965BA">
            <w:pPr>
              <w:rPr>
                <w:rFonts w:asciiTheme="majorHAnsi" w:hAnsiTheme="majorHAnsi" w:cstheme="majorHAnsi"/>
                <w:sz w:val="22"/>
              </w:rPr>
            </w:pPr>
          </w:p>
        </w:tc>
      </w:tr>
    </w:tbl>
    <w:p w14:paraId="29E86059" w14:textId="77777777" w:rsidR="00095E40" w:rsidRPr="00B3706D" w:rsidRDefault="00095E40" w:rsidP="00AB07EE">
      <w:pPr>
        <w:spacing w:line="200" w:lineRule="exact"/>
        <w:rPr>
          <w:rFonts w:asciiTheme="majorHAnsi" w:hAnsiTheme="majorHAnsi" w:cstheme="majorHAnsi"/>
          <w:sz w:val="8"/>
          <w:szCs w:val="8"/>
        </w:rPr>
      </w:pPr>
    </w:p>
    <w:p w14:paraId="52C4F412" w14:textId="77777777" w:rsidR="002A5155" w:rsidRDefault="001C4AEC" w:rsidP="002A5155">
      <w:pPr>
        <w:pStyle w:val="a3"/>
        <w:numPr>
          <w:ilvl w:val="0"/>
          <w:numId w:val="1"/>
        </w:numPr>
        <w:ind w:leftChars="0"/>
        <w:rPr>
          <w:rFonts w:asciiTheme="majorHAnsi" w:hAnsiTheme="majorHAnsi" w:cstheme="majorHAnsi"/>
          <w:sz w:val="24"/>
          <w:szCs w:val="24"/>
        </w:rPr>
      </w:pPr>
      <w:r w:rsidRPr="001C4AEC">
        <w:rPr>
          <w:rFonts w:asciiTheme="majorHAnsi" w:hAnsiTheme="majorHAnsi" w:cstheme="majorHAnsi"/>
          <w:sz w:val="24"/>
          <w:szCs w:val="24"/>
        </w:rPr>
        <w:t>PROJECT INFORMATION</w:t>
      </w:r>
    </w:p>
    <w:tbl>
      <w:tblPr>
        <w:tblStyle w:val="aa"/>
        <w:tblW w:w="96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43"/>
        <w:gridCol w:w="6691"/>
      </w:tblGrid>
      <w:tr w:rsidR="002A5155" w:rsidRPr="002864D9" w14:paraId="51C83BD3" w14:textId="77777777" w:rsidTr="00424BCB">
        <w:tc>
          <w:tcPr>
            <w:tcW w:w="2943" w:type="dxa"/>
            <w:shd w:val="clear" w:color="auto" w:fill="D9D9D9" w:themeFill="background1" w:themeFillShade="D9"/>
          </w:tcPr>
          <w:p w14:paraId="332D9E6C" w14:textId="77777777" w:rsidR="002A5155" w:rsidRPr="007221CA" w:rsidRDefault="002A5155" w:rsidP="00C215A6">
            <w:pPr>
              <w:spacing w:before="120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7221CA">
              <w:rPr>
                <w:rFonts w:asciiTheme="majorHAnsi" w:hAnsiTheme="majorHAnsi" w:cstheme="majorHAnsi"/>
                <w:sz w:val="24"/>
                <w:szCs w:val="24"/>
              </w:rPr>
              <w:t>Project Title:</w:t>
            </w:r>
          </w:p>
          <w:p w14:paraId="7823706B" w14:textId="5445B7DF" w:rsidR="00C215A6" w:rsidRPr="00180272" w:rsidRDefault="00C215A6" w:rsidP="00124B6C">
            <w:pPr>
              <w:spacing w:line="240" w:lineRule="exact"/>
              <w:jc w:val="left"/>
              <w:rPr>
                <w:rFonts w:asciiTheme="majorHAnsi" w:hAnsiTheme="majorHAnsi" w:cstheme="majorHAnsi"/>
                <w:sz w:val="20"/>
                <w:szCs w:val="20"/>
              </w:rPr>
            </w:pPr>
            <w:r w:rsidRPr="00180272">
              <w:rPr>
                <w:rFonts w:asciiTheme="majorHAnsi" w:hAnsiTheme="majorHAnsi" w:cstheme="majorHAnsi"/>
                <w:sz w:val="20"/>
                <w:szCs w:val="20"/>
              </w:rPr>
              <w:t>(must not</w:t>
            </w:r>
            <w:r w:rsidR="00217CCE" w:rsidRPr="00180272">
              <w:rPr>
                <w:rFonts w:asciiTheme="majorHAnsi" w:hAnsiTheme="majorHAnsi" w:cstheme="majorHAnsi"/>
                <w:sz w:val="20"/>
                <w:szCs w:val="20"/>
              </w:rPr>
              <w:t xml:space="preserve"> contain confidential or enabling information</w:t>
            </w:r>
            <w:r w:rsidRPr="00180272"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6691" w:type="dxa"/>
            <w:vAlign w:val="center"/>
          </w:tcPr>
          <w:p w14:paraId="5C2CBDB2" w14:textId="77777777" w:rsidR="00124B6C" w:rsidRDefault="00124B6C" w:rsidP="00A715CC">
            <w:pPr>
              <w:jc w:val="left"/>
              <w:rPr>
                <w:rFonts w:asciiTheme="majorHAnsi" w:hAnsiTheme="majorHAnsi" w:cstheme="majorHAnsi"/>
                <w:sz w:val="22"/>
              </w:rPr>
            </w:pPr>
          </w:p>
          <w:p w14:paraId="029CBB40" w14:textId="7F1177C5" w:rsidR="00474656" w:rsidRPr="001478FB" w:rsidRDefault="00474656" w:rsidP="00A715CC">
            <w:pPr>
              <w:jc w:val="left"/>
              <w:rPr>
                <w:rFonts w:asciiTheme="majorHAnsi" w:hAnsiTheme="majorHAnsi" w:cstheme="majorHAnsi"/>
                <w:sz w:val="22"/>
              </w:rPr>
            </w:pPr>
          </w:p>
        </w:tc>
      </w:tr>
    </w:tbl>
    <w:p w14:paraId="2A2732B5" w14:textId="77777777" w:rsidR="006B1443" w:rsidRDefault="006B1443" w:rsidP="00AB07EE">
      <w:pPr>
        <w:spacing w:line="200" w:lineRule="exact"/>
        <w:rPr>
          <w:rFonts w:asciiTheme="majorHAnsi" w:hAnsiTheme="majorHAnsi" w:cstheme="majorHAnsi"/>
          <w:sz w:val="16"/>
          <w:szCs w:val="16"/>
        </w:rPr>
      </w:pPr>
    </w:p>
    <w:tbl>
      <w:tblPr>
        <w:tblStyle w:val="aa"/>
        <w:tblW w:w="96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957"/>
        <w:gridCol w:w="4649"/>
      </w:tblGrid>
      <w:tr w:rsidR="006B1443" w:rsidRPr="007221CA" w14:paraId="5E0EB5A6" w14:textId="77777777" w:rsidTr="00AB07EE">
        <w:trPr>
          <w:trHeight w:val="454"/>
        </w:trPr>
        <w:tc>
          <w:tcPr>
            <w:tcW w:w="9606" w:type="dxa"/>
            <w:gridSpan w:val="2"/>
            <w:shd w:val="clear" w:color="auto" w:fill="D9D9D9" w:themeFill="background1" w:themeFillShade="D9"/>
          </w:tcPr>
          <w:p w14:paraId="03C60086" w14:textId="5F2DE9D9" w:rsidR="006B1443" w:rsidRPr="007221CA" w:rsidRDefault="00B3317E" w:rsidP="00B3317E">
            <w:pPr>
              <w:spacing w:before="120" w:after="120" w:line="240" w:lineRule="atLeast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Project </w:t>
            </w:r>
            <w:r w:rsidR="006B1443" w:rsidRPr="007221CA">
              <w:rPr>
                <w:rFonts w:asciiTheme="majorHAnsi" w:hAnsiTheme="majorHAnsi" w:cstheme="majorHAnsi"/>
                <w:sz w:val="24"/>
                <w:szCs w:val="24"/>
              </w:rPr>
              <w:t>Team Members</w:t>
            </w:r>
            <w:r w:rsidR="00487186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487186"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(all 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project participants</w:t>
            </w:r>
            <w:r w:rsidR="00E07059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, whether funded or unf</w:t>
            </w:r>
            <w:r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unded</w:t>
            </w:r>
            <w:r w:rsidR="00487186" w:rsidRPr="001419E7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 xml:space="preserve">) </w:t>
            </w:r>
          </w:p>
        </w:tc>
      </w:tr>
      <w:tr w:rsidR="00B3706D" w:rsidRPr="007221CA" w14:paraId="011AE7EE" w14:textId="77777777" w:rsidTr="00AB07EE">
        <w:tc>
          <w:tcPr>
            <w:tcW w:w="4957" w:type="dxa"/>
          </w:tcPr>
          <w:p w14:paraId="755B7825" w14:textId="2022ADE8" w:rsidR="00B3706D" w:rsidRPr="007221CA" w:rsidRDefault="00B3706D" w:rsidP="007221CA">
            <w:pPr>
              <w:rPr>
                <w:rFonts w:asciiTheme="majorHAnsi" w:hAnsiTheme="majorHAnsi" w:cstheme="majorHAnsi"/>
                <w:sz w:val="22"/>
              </w:rPr>
            </w:pPr>
            <w:r w:rsidRPr="007221CA">
              <w:rPr>
                <w:rFonts w:asciiTheme="majorHAnsi" w:hAnsiTheme="majorHAnsi" w:cstheme="majorHAnsi"/>
                <w:sz w:val="22"/>
              </w:rPr>
              <w:t>Name</w:t>
            </w:r>
          </w:p>
        </w:tc>
        <w:tc>
          <w:tcPr>
            <w:tcW w:w="4649" w:type="dxa"/>
          </w:tcPr>
          <w:p w14:paraId="50C3C2F4" w14:textId="06CCC312" w:rsidR="00B3706D" w:rsidRPr="007221CA" w:rsidRDefault="007221CA" w:rsidP="00B3706D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 xml:space="preserve">Position </w:t>
            </w:r>
            <w:r w:rsidR="00B3706D" w:rsidRPr="007221CA">
              <w:rPr>
                <w:rFonts w:asciiTheme="majorHAnsi" w:hAnsiTheme="majorHAnsi" w:cstheme="majorHAnsi" w:hint="eastAsia"/>
                <w:sz w:val="22"/>
              </w:rPr>
              <w:t>Title</w:t>
            </w:r>
          </w:p>
        </w:tc>
      </w:tr>
      <w:tr w:rsidR="00B3706D" w14:paraId="483A8583" w14:textId="77777777" w:rsidTr="00AB07EE">
        <w:tc>
          <w:tcPr>
            <w:tcW w:w="4957" w:type="dxa"/>
          </w:tcPr>
          <w:p w14:paraId="00404E69" w14:textId="1FCE7238" w:rsidR="00B3706D" w:rsidRPr="0099582A" w:rsidRDefault="00B3706D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49" w:type="dxa"/>
          </w:tcPr>
          <w:p w14:paraId="60B62F1E" w14:textId="77777777" w:rsidR="00B3706D" w:rsidRPr="002A5155" w:rsidRDefault="00B3706D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3706D" w14:paraId="237066DF" w14:textId="77777777" w:rsidTr="00AB07EE">
        <w:tc>
          <w:tcPr>
            <w:tcW w:w="4957" w:type="dxa"/>
          </w:tcPr>
          <w:p w14:paraId="0820D6D9" w14:textId="72662D38" w:rsidR="00B3706D" w:rsidRPr="002A5155" w:rsidRDefault="00B3706D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49" w:type="dxa"/>
          </w:tcPr>
          <w:p w14:paraId="0FA0B5F0" w14:textId="77777777" w:rsidR="00B3706D" w:rsidRPr="002A5155" w:rsidRDefault="00B3706D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AB07EE" w14:paraId="734CA503" w14:textId="77777777" w:rsidTr="00AB07EE">
        <w:tc>
          <w:tcPr>
            <w:tcW w:w="4957" w:type="dxa"/>
          </w:tcPr>
          <w:p w14:paraId="18909AD1" w14:textId="77777777" w:rsidR="00AB07EE" w:rsidRPr="002A5155" w:rsidRDefault="00AB07EE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49" w:type="dxa"/>
          </w:tcPr>
          <w:p w14:paraId="7E8FF23A" w14:textId="77777777" w:rsidR="00AB07EE" w:rsidRPr="002A5155" w:rsidRDefault="00AB07EE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74656" w14:paraId="438FEA3A" w14:textId="77777777" w:rsidTr="00AB07EE">
        <w:tc>
          <w:tcPr>
            <w:tcW w:w="4957" w:type="dxa"/>
          </w:tcPr>
          <w:p w14:paraId="7A41ED29" w14:textId="77777777" w:rsidR="00474656" w:rsidRPr="002A5155" w:rsidRDefault="00474656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49" w:type="dxa"/>
          </w:tcPr>
          <w:p w14:paraId="4E3432DB" w14:textId="77777777" w:rsidR="00474656" w:rsidRPr="002A5155" w:rsidRDefault="00474656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C7AE3" w14:paraId="49743AAE" w14:textId="77777777" w:rsidTr="00AB07EE">
        <w:tc>
          <w:tcPr>
            <w:tcW w:w="4957" w:type="dxa"/>
          </w:tcPr>
          <w:p w14:paraId="326532EF" w14:textId="77777777" w:rsidR="008C7AE3" w:rsidRPr="002A5155" w:rsidRDefault="008C7AE3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49" w:type="dxa"/>
          </w:tcPr>
          <w:p w14:paraId="6F5FCE24" w14:textId="77777777" w:rsidR="008C7AE3" w:rsidRPr="002A5155" w:rsidRDefault="008C7AE3" w:rsidP="007221CA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743D7DD4" w14:textId="77777777" w:rsidR="002A5155" w:rsidRPr="00124B6C" w:rsidRDefault="002A5155" w:rsidP="00AB07EE">
      <w:pPr>
        <w:spacing w:line="200" w:lineRule="exact"/>
        <w:rPr>
          <w:rFonts w:asciiTheme="majorHAnsi" w:hAnsiTheme="majorHAnsi" w:cstheme="majorHAnsi"/>
          <w:sz w:val="16"/>
          <w:szCs w:val="16"/>
        </w:rPr>
      </w:pPr>
    </w:p>
    <w:tbl>
      <w:tblPr>
        <w:tblStyle w:val="aa"/>
        <w:tblW w:w="96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786"/>
        <w:gridCol w:w="4820"/>
      </w:tblGrid>
      <w:tr w:rsidR="00C215A6" w:rsidRPr="002864D9" w14:paraId="17AADDFF" w14:textId="77777777" w:rsidTr="00CD7D3B">
        <w:trPr>
          <w:trHeight w:val="756"/>
        </w:trPr>
        <w:tc>
          <w:tcPr>
            <w:tcW w:w="4786" w:type="dxa"/>
            <w:shd w:val="clear" w:color="auto" w:fill="D9D9D9" w:themeFill="background1" w:themeFillShade="D9"/>
            <w:vAlign w:val="center"/>
          </w:tcPr>
          <w:p w14:paraId="76111617" w14:textId="58A019CE" w:rsidR="00C215A6" w:rsidRPr="00E312AC" w:rsidRDefault="00C215A6" w:rsidP="00E312AC">
            <w:pPr>
              <w:spacing w:before="120" w:line="240" w:lineRule="exact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7221CA">
              <w:rPr>
                <w:rFonts w:asciiTheme="majorHAnsi" w:hAnsiTheme="majorHAnsi" w:cstheme="majorHAnsi"/>
                <w:sz w:val="24"/>
                <w:szCs w:val="24"/>
              </w:rPr>
              <w:t xml:space="preserve">Total </w:t>
            </w:r>
            <w:r w:rsidR="00124B6C" w:rsidRPr="007221CA">
              <w:rPr>
                <w:rFonts w:asciiTheme="majorHAnsi" w:hAnsiTheme="majorHAnsi" w:cstheme="majorHAnsi"/>
                <w:sz w:val="24"/>
                <w:szCs w:val="24"/>
              </w:rPr>
              <w:t>Project Budget</w:t>
            </w:r>
            <w:r w:rsidRPr="007221CA">
              <w:rPr>
                <w:rFonts w:asciiTheme="majorHAnsi" w:hAnsiTheme="majorHAnsi" w:cstheme="majorHAnsi"/>
                <w:sz w:val="24"/>
                <w:szCs w:val="24"/>
              </w:rPr>
              <w:t xml:space="preserve"> Requested:</w:t>
            </w:r>
          </w:p>
        </w:tc>
        <w:tc>
          <w:tcPr>
            <w:tcW w:w="4820" w:type="dxa"/>
            <w:vAlign w:val="center"/>
          </w:tcPr>
          <w:p w14:paraId="088955BD" w14:textId="77777777" w:rsidR="00C215A6" w:rsidRPr="002864D9" w:rsidRDefault="00C215A6" w:rsidP="00FC2F0C">
            <w:pPr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2864D9">
              <w:rPr>
                <w:rFonts w:ascii="Arial" w:hAnsi="Arial" w:cs="Arial"/>
                <w:sz w:val="24"/>
                <w:szCs w:val="24"/>
              </w:rPr>
              <w:t>¥</w:t>
            </w:r>
          </w:p>
        </w:tc>
      </w:tr>
    </w:tbl>
    <w:p w14:paraId="11134B2B" w14:textId="77777777" w:rsidR="00CC6411" w:rsidRPr="00124B6C" w:rsidRDefault="00CC6411" w:rsidP="00AB07EE">
      <w:pPr>
        <w:spacing w:line="200" w:lineRule="exact"/>
        <w:rPr>
          <w:rFonts w:asciiTheme="majorHAnsi" w:hAnsiTheme="majorHAnsi" w:cstheme="majorHAnsi"/>
          <w:sz w:val="16"/>
          <w:szCs w:val="16"/>
        </w:rPr>
      </w:pPr>
    </w:p>
    <w:tbl>
      <w:tblPr>
        <w:tblStyle w:val="aa"/>
        <w:tblW w:w="96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783"/>
        <w:gridCol w:w="4823"/>
      </w:tblGrid>
      <w:tr w:rsidR="00341CE5" w:rsidRPr="002864D9" w14:paraId="2E642E93" w14:textId="77777777" w:rsidTr="00B3706D">
        <w:trPr>
          <w:trHeight w:val="510"/>
        </w:trPr>
        <w:tc>
          <w:tcPr>
            <w:tcW w:w="4783" w:type="dxa"/>
            <w:shd w:val="clear" w:color="auto" w:fill="D9D9D9" w:themeFill="background1" w:themeFillShade="D9"/>
          </w:tcPr>
          <w:p w14:paraId="58FBA7B7" w14:textId="77777777" w:rsidR="00FC2F0C" w:rsidRPr="007221CA" w:rsidRDefault="00FC2F0C" w:rsidP="007C2EF1">
            <w:pPr>
              <w:spacing w:before="120" w:line="240" w:lineRule="exact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 w:rsidRPr="007221CA">
              <w:rPr>
                <w:rFonts w:asciiTheme="majorHAnsi" w:hAnsiTheme="majorHAnsi" w:cstheme="majorHAnsi"/>
                <w:sz w:val="24"/>
                <w:szCs w:val="24"/>
              </w:rPr>
              <w:t>Intellectual Property ID:</w:t>
            </w:r>
          </w:p>
          <w:p w14:paraId="633E8B2E" w14:textId="540C2F07" w:rsidR="00124B6C" w:rsidRPr="00180272" w:rsidRDefault="00A715CC" w:rsidP="007C2EF1">
            <w:pPr>
              <w:spacing w:after="120" w:line="240" w:lineRule="exact"/>
              <w:jc w:val="left"/>
              <w:rPr>
                <w:rFonts w:asciiTheme="majorHAnsi" w:hAnsiTheme="majorHAnsi" w:cstheme="majorHAnsi"/>
                <w:sz w:val="28"/>
                <w:szCs w:val="28"/>
              </w:rPr>
            </w:pPr>
            <w:r w:rsidRPr="00180272">
              <w:rPr>
                <w:rFonts w:asciiTheme="majorHAnsi" w:hAnsiTheme="majorHAnsi" w:cstheme="majorHAnsi"/>
                <w:sz w:val="20"/>
                <w:szCs w:val="20"/>
              </w:rPr>
              <w:t>(o</w:t>
            </w:r>
            <w:r w:rsidR="00825FBC">
              <w:rPr>
                <w:rFonts w:asciiTheme="majorHAnsi" w:hAnsiTheme="majorHAnsi" w:cstheme="majorHAnsi"/>
                <w:sz w:val="20"/>
                <w:szCs w:val="20"/>
              </w:rPr>
              <w:t>btained from Technology Licensing Section</w:t>
            </w:r>
            <w:r w:rsidR="00124B6C" w:rsidRPr="00180272"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4823" w:type="dxa"/>
            <w:vAlign w:val="center"/>
          </w:tcPr>
          <w:p w14:paraId="716E4544" w14:textId="33D4C24B" w:rsidR="00A715CC" w:rsidRPr="00A715CC" w:rsidRDefault="00A715CC" w:rsidP="00FC2F0C">
            <w:pPr>
              <w:jc w:val="left"/>
              <w:rPr>
                <w:rFonts w:asciiTheme="majorHAnsi" w:hAnsiTheme="majorHAnsi" w:cstheme="majorHAnsi"/>
                <w:sz w:val="22"/>
              </w:rPr>
            </w:pPr>
          </w:p>
        </w:tc>
      </w:tr>
    </w:tbl>
    <w:p w14:paraId="6491DE8B" w14:textId="77777777" w:rsidR="001C4AEC" w:rsidRPr="00124B6C" w:rsidRDefault="001C4AEC" w:rsidP="00AB07EE">
      <w:pPr>
        <w:spacing w:line="200" w:lineRule="exact"/>
        <w:rPr>
          <w:rFonts w:asciiTheme="majorHAnsi" w:hAnsiTheme="majorHAnsi" w:cstheme="majorHAnsi"/>
          <w:sz w:val="16"/>
          <w:szCs w:val="16"/>
        </w:rPr>
      </w:pPr>
    </w:p>
    <w:tbl>
      <w:tblPr>
        <w:tblStyle w:val="aa"/>
        <w:tblW w:w="96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783"/>
        <w:gridCol w:w="4851"/>
      </w:tblGrid>
      <w:tr w:rsidR="00341CE5" w:rsidRPr="002864D9" w14:paraId="7729D7DE" w14:textId="77777777" w:rsidTr="00424BCB">
        <w:trPr>
          <w:trHeight w:val="680"/>
        </w:trPr>
        <w:tc>
          <w:tcPr>
            <w:tcW w:w="4783" w:type="dxa"/>
            <w:shd w:val="clear" w:color="auto" w:fill="D9D9D9" w:themeFill="background1" w:themeFillShade="D9"/>
          </w:tcPr>
          <w:p w14:paraId="162E5547" w14:textId="7F7105FE" w:rsidR="00341CE5" w:rsidRPr="007221CA" w:rsidRDefault="00DC2618" w:rsidP="00E07059">
            <w:pPr>
              <w:spacing w:before="120" w:after="120"/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pplicant’s Signature</w:t>
            </w:r>
            <w:r w:rsidR="00E07059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4851" w:type="dxa"/>
            <w:vAlign w:val="center"/>
          </w:tcPr>
          <w:p w14:paraId="0A8A4FF3" w14:textId="77777777" w:rsidR="00124B6C" w:rsidRPr="00DC2618" w:rsidRDefault="00124B6C" w:rsidP="00341CE5">
            <w:pPr>
              <w:jc w:val="left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6512EB3D" w14:textId="77777777" w:rsidR="00390FF3" w:rsidRDefault="00390FF3" w:rsidP="00AB07EE">
      <w:pPr>
        <w:spacing w:line="200" w:lineRule="exact"/>
        <w:rPr>
          <w:rFonts w:asciiTheme="majorHAnsi" w:hAnsiTheme="majorHAnsi" w:cstheme="majorHAnsi"/>
          <w:sz w:val="24"/>
          <w:szCs w:val="24"/>
        </w:rPr>
        <w:sectPr w:rsidR="00390FF3" w:rsidSect="0099582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134" w:bottom="1134" w:left="1418" w:header="1021" w:footer="680" w:gutter="0"/>
          <w:cols w:space="425"/>
          <w:titlePg/>
          <w:docGrid w:type="lines" w:linePitch="360"/>
        </w:sectPr>
      </w:pPr>
    </w:p>
    <w:p w14:paraId="4A519272" w14:textId="3BD971B8" w:rsidR="0099582A" w:rsidRDefault="0099582A" w:rsidP="0099582A">
      <w:pPr>
        <w:pStyle w:val="a3"/>
        <w:numPr>
          <w:ilvl w:val="0"/>
          <w:numId w:val="1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eastAsia"/>
          <w:sz w:val="24"/>
          <w:szCs w:val="24"/>
        </w:rPr>
        <w:lastRenderedPageBreak/>
        <w:t>PROJECT S</w:t>
      </w:r>
      <w:r>
        <w:rPr>
          <w:rFonts w:asciiTheme="majorHAnsi" w:hAnsiTheme="majorHAnsi" w:cstheme="majorHAnsi"/>
          <w:sz w:val="24"/>
          <w:szCs w:val="24"/>
        </w:rPr>
        <w:t>UMMARY</w:t>
      </w:r>
    </w:p>
    <w:p w14:paraId="6F3E5BD8" w14:textId="40F82BA7" w:rsidR="00606B6B" w:rsidRPr="0099582A" w:rsidRDefault="00606B6B" w:rsidP="00443711">
      <w:pPr>
        <w:ind w:leftChars="50" w:left="105"/>
        <w:rPr>
          <w:rFonts w:asciiTheme="majorHAnsi" w:hAnsiTheme="majorHAnsi" w:cstheme="majorHAnsi"/>
          <w:sz w:val="18"/>
          <w:szCs w:val="18"/>
        </w:rPr>
      </w:pPr>
      <w:r w:rsidRPr="0099582A">
        <w:rPr>
          <w:rFonts w:asciiTheme="majorHAnsi" w:hAnsiTheme="majorHAnsi" w:cstheme="majorHAnsi"/>
          <w:sz w:val="18"/>
          <w:szCs w:val="18"/>
        </w:rPr>
        <w:t xml:space="preserve">Please provide a summary (200 words maximum) and 3 </w:t>
      </w:r>
      <w:r w:rsidR="00443711">
        <w:rPr>
          <w:rFonts w:asciiTheme="majorHAnsi" w:hAnsiTheme="majorHAnsi" w:cstheme="majorHAnsi"/>
          <w:sz w:val="18"/>
          <w:szCs w:val="18"/>
        </w:rPr>
        <w:t>or more</w:t>
      </w:r>
      <w:r w:rsidRPr="0099582A">
        <w:rPr>
          <w:rFonts w:asciiTheme="majorHAnsi" w:hAnsiTheme="majorHAnsi" w:cstheme="majorHAnsi"/>
          <w:sz w:val="18"/>
          <w:szCs w:val="18"/>
        </w:rPr>
        <w:t xml:space="preserve"> keywords that represent your technology</w:t>
      </w:r>
      <w:r w:rsidR="00661330" w:rsidRPr="0099582A">
        <w:rPr>
          <w:rFonts w:asciiTheme="majorHAnsi" w:hAnsiTheme="majorHAnsi" w:cstheme="majorHAnsi"/>
          <w:sz w:val="18"/>
          <w:szCs w:val="18"/>
        </w:rPr>
        <w:t xml:space="preserve"> and its application</w:t>
      </w:r>
    </w:p>
    <w:p w14:paraId="72171028" w14:textId="404959C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eastAsia="Meiryo UI" w:hAnsiTheme="majorHAnsi" w:cstheme="maj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DE7015" wp14:editId="0EE8BC4B">
                <wp:simplePos x="0" y="0"/>
                <wp:positionH relativeFrom="margin">
                  <wp:align>right</wp:align>
                </wp:positionH>
                <wp:positionV relativeFrom="paragraph">
                  <wp:posOffset>19050</wp:posOffset>
                </wp:positionV>
                <wp:extent cx="5876925" cy="4143375"/>
                <wp:effectExtent l="0" t="0" r="28575" b="2857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6925" cy="414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C1DCB9" w14:textId="77777777" w:rsidR="00424BCB" w:rsidRPr="003115A3" w:rsidRDefault="00606B6B" w:rsidP="00424BCB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2"/>
                              </w:rPr>
                            </w:pPr>
                            <w:r w:rsidRPr="003115A3">
                              <w:rPr>
                                <w:rFonts w:asciiTheme="majorHAnsi" w:hAnsiTheme="majorHAnsi" w:cstheme="majorHAnsi"/>
                                <w:b/>
                                <w:sz w:val="22"/>
                              </w:rPr>
                              <w:t xml:space="preserve">Summary: </w:t>
                            </w:r>
                          </w:p>
                          <w:p w14:paraId="767BC783" w14:textId="0B0347DB" w:rsidR="00606B6B" w:rsidRDefault="00606B6B" w:rsidP="00424BCB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07D82B56" w14:textId="77777777" w:rsidR="006C548C" w:rsidRDefault="006C548C" w:rsidP="00424BCB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</w:p>
                          <w:p w14:paraId="17E84639" w14:textId="5E4B851E" w:rsidR="006C548C" w:rsidRDefault="00474656" w:rsidP="00424BCB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theme="majorHAnsi"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DE701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411.55pt;margin-top:1.5pt;width:462.75pt;height:326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" fillcolor="white [3201]" strokeweight=".5pt">
                <v:textbox>
                  <w:txbxContent>
                    <w:p w14:paraId="79C1DCB9" w14:textId="77777777" w:rsidR="00424BCB" w:rsidRPr="003115A3" w:rsidRDefault="00606B6B" w:rsidP="00424BCB">
                      <w:pPr>
                        <w:rPr>
                          <w:rFonts w:asciiTheme="majorHAnsi" w:hAnsiTheme="majorHAnsi" w:cstheme="majorHAnsi"/>
                          <w:b/>
                          <w:sz w:val="22"/>
                        </w:rPr>
                      </w:pPr>
                      <w:r w:rsidRPr="003115A3">
                        <w:rPr>
                          <w:rFonts w:asciiTheme="majorHAnsi" w:hAnsiTheme="majorHAnsi" w:cstheme="majorHAnsi"/>
                          <w:b/>
                          <w:sz w:val="22"/>
                        </w:rPr>
                        <w:t xml:space="preserve">Summary: </w:t>
                      </w:r>
                    </w:p>
                    <w:p w14:paraId="767BC783" w14:textId="0B0347DB" w:rsidR="00606B6B" w:rsidRDefault="00606B6B" w:rsidP="00424BCB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07D82B56" w14:textId="77777777" w:rsidR="006C548C" w:rsidRDefault="006C548C" w:rsidP="00424BCB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</w:p>
                    <w:p w14:paraId="17E84639" w14:textId="5E4B851E" w:rsidR="006C548C" w:rsidRDefault="00474656" w:rsidP="00424BCB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theme="majorHAnsi" w:hint="eastAsia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1DCA98" w14:textId="77777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24F1F3C6" w14:textId="43CD913B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7121C280" w14:textId="77777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372FA4F5" w14:textId="28F17E80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39D8199B" w14:textId="77777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325B178A" w14:textId="6BDEFD7E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6BA2E6DE" w14:textId="77777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637FB567" w14:textId="3A50792C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355F19D8" w14:textId="77777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1C6F3CC0" w14:textId="561F3C28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727A5DF3" w14:textId="77777777" w:rsidR="00606B6B" w:rsidRP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764087B1" w14:textId="09A42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450F015D" w14:textId="77777777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3E7F57D5" w14:textId="29224A32" w:rsidR="00606B6B" w:rsidRDefault="00606B6B" w:rsidP="00606B6B">
      <w:pPr>
        <w:rPr>
          <w:rFonts w:asciiTheme="majorHAnsi" w:hAnsiTheme="majorHAnsi" w:cstheme="majorHAnsi"/>
          <w:sz w:val="24"/>
          <w:szCs w:val="24"/>
        </w:rPr>
      </w:pPr>
    </w:p>
    <w:p w14:paraId="5F37A214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7451C3F6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7FD7A761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0F3D2D8D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390930B2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30BF3FF5" w14:textId="45056BCB" w:rsidR="00424BCB" w:rsidRDefault="003115A3" w:rsidP="00606B6B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eastAsia="Meiryo UI" w:hAnsiTheme="majorHAnsi" w:cstheme="maj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BBCDC9" wp14:editId="7C6F6337">
                <wp:simplePos x="0" y="0"/>
                <wp:positionH relativeFrom="margin">
                  <wp:posOffset>46355</wp:posOffset>
                </wp:positionH>
                <wp:positionV relativeFrom="paragraph">
                  <wp:posOffset>223520</wp:posOffset>
                </wp:positionV>
                <wp:extent cx="5829300" cy="1181100"/>
                <wp:effectExtent l="0" t="0" r="19050" b="1905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FA65A4" w14:textId="33A256EE" w:rsidR="003115A3" w:rsidRP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2"/>
                              </w:rPr>
                            </w:pPr>
                            <w:r w:rsidRPr="003115A3">
                              <w:rPr>
                                <w:rFonts w:asciiTheme="majorHAnsi" w:hAnsiTheme="majorHAnsi" w:cstheme="majorHAnsi"/>
                                <w:b/>
                                <w:sz w:val="22"/>
                              </w:rPr>
                              <w:t xml:space="preserve">Keywords: </w:t>
                            </w:r>
                          </w:p>
                          <w:p w14:paraId="73D91611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6A307339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5FC14505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1481BF90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509EBC9F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74B6FA46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2AAC3974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2C24F1E1" w14:textId="77777777" w:rsidR="003115A3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  <w:p w14:paraId="20601D4E" w14:textId="77777777" w:rsidR="003115A3" w:rsidRPr="0099582A" w:rsidRDefault="003115A3" w:rsidP="003115A3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BCDC9" id="テキスト ボックス 2" o:spid="_x0000_s1027" type="#_x0000_t202" style="position:absolute;left:0;text-align:left;margin-left:3.65pt;margin-top:17.6pt;width:459pt;height:93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" fillcolor="white [3201]" strokeweight=".5pt">
                <v:textbox>
                  <w:txbxContent>
                    <w:p w14:paraId="79FA65A4" w14:textId="33A256EE" w:rsidR="003115A3" w:rsidRPr="003115A3" w:rsidRDefault="003115A3" w:rsidP="003115A3">
                      <w:pPr>
                        <w:rPr>
                          <w:rFonts w:asciiTheme="majorHAnsi" w:hAnsiTheme="majorHAnsi" w:cstheme="majorHAnsi"/>
                          <w:b/>
                          <w:sz w:val="22"/>
                        </w:rPr>
                      </w:pPr>
                      <w:r w:rsidRPr="003115A3">
                        <w:rPr>
                          <w:rFonts w:asciiTheme="majorHAnsi" w:hAnsiTheme="majorHAnsi" w:cstheme="majorHAnsi"/>
                          <w:b/>
                          <w:sz w:val="22"/>
                        </w:rPr>
                        <w:t xml:space="preserve">Keywords: </w:t>
                      </w:r>
                    </w:p>
                    <w:p w14:paraId="73D91611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6A307339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5FC14505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1481BF90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509EBC9F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74B6FA46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2AAC3974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2C24F1E1" w14:textId="77777777" w:rsidR="003115A3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  <w:p w14:paraId="20601D4E" w14:textId="77777777" w:rsidR="003115A3" w:rsidRPr="0099582A" w:rsidRDefault="003115A3" w:rsidP="003115A3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056635" w14:textId="33B51578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751501BB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41F05CD8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3D269253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0BC85B6A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4D11FB4F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45E2D93F" w14:textId="77777777" w:rsidR="00424BCB" w:rsidRPr="00443711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2AB50DAB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7EDA3368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13F31844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6FF6A95D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64CC4B9F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0C7DEFE7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56691BED" w14:textId="77777777" w:rsidR="00424BCB" w:rsidRDefault="00424BCB" w:rsidP="00606B6B">
      <w:pPr>
        <w:rPr>
          <w:rFonts w:asciiTheme="majorHAnsi" w:hAnsiTheme="majorHAnsi" w:cstheme="majorHAnsi"/>
          <w:sz w:val="24"/>
          <w:szCs w:val="24"/>
        </w:rPr>
      </w:pPr>
    </w:p>
    <w:p w14:paraId="4E2ECEAD" w14:textId="4FB08FC7" w:rsidR="00424BCB" w:rsidRPr="00424BCB" w:rsidRDefault="00443711" w:rsidP="003115A3">
      <w:pPr>
        <w:pStyle w:val="a3"/>
        <w:numPr>
          <w:ilvl w:val="0"/>
          <w:numId w:val="1"/>
        </w:numPr>
        <w:ind w:leftChars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>QUESTIONNAIRE</w:t>
      </w:r>
    </w:p>
    <w:p w14:paraId="185A709F" w14:textId="69BF558E" w:rsidR="00D52BCA" w:rsidRPr="003115A3" w:rsidRDefault="00B3317E" w:rsidP="003115A3">
      <w:pPr>
        <w:rPr>
          <w:rFonts w:asciiTheme="majorHAnsi" w:hAnsiTheme="majorHAnsi" w:cstheme="majorHAnsi"/>
          <w:sz w:val="18"/>
          <w:szCs w:val="18"/>
        </w:rPr>
      </w:pPr>
      <w:r w:rsidRPr="003115A3">
        <w:rPr>
          <w:rFonts w:asciiTheme="majorHAnsi" w:hAnsiTheme="majorHAnsi" w:cstheme="majorHAnsi"/>
          <w:sz w:val="18"/>
          <w:szCs w:val="18"/>
        </w:rPr>
        <w:t>A</w:t>
      </w:r>
      <w:r w:rsidR="00443711">
        <w:rPr>
          <w:rFonts w:asciiTheme="majorHAnsi" w:hAnsiTheme="majorHAnsi" w:cstheme="majorHAnsi"/>
          <w:sz w:val="18"/>
          <w:szCs w:val="18"/>
        </w:rPr>
        <w:t>nswer YES/</w:t>
      </w:r>
      <w:r w:rsidR="00D52BCA" w:rsidRPr="003115A3">
        <w:rPr>
          <w:rFonts w:asciiTheme="majorHAnsi" w:hAnsiTheme="majorHAnsi" w:cstheme="majorHAnsi"/>
          <w:sz w:val="18"/>
          <w:szCs w:val="18"/>
        </w:rPr>
        <w:t>NO to</w:t>
      </w:r>
      <w:r w:rsidR="00EE5787" w:rsidRPr="003115A3">
        <w:rPr>
          <w:rFonts w:asciiTheme="majorHAnsi" w:hAnsiTheme="majorHAnsi" w:cstheme="majorHAnsi"/>
          <w:sz w:val="18"/>
          <w:szCs w:val="18"/>
        </w:rPr>
        <w:t xml:space="preserve"> </w:t>
      </w:r>
      <w:r w:rsidR="00E42C69">
        <w:rPr>
          <w:rFonts w:asciiTheme="majorHAnsi" w:hAnsiTheme="majorHAnsi" w:cstheme="majorHAnsi"/>
          <w:sz w:val="18"/>
          <w:szCs w:val="18"/>
        </w:rPr>
        <w:t>1-</w:t>
      </w:r>
      <w:r w:rsidR="00CD7D3B">
        <w:rPr>
          <w:rFonts w:asciiTheme="majorHAnsi" w:hAnsiTheme="majorHAnsi" w:cstheme="majorHAnsi"/>
          <w:sz w:val="18"/>
          <w:szCs w:val="18"/>
        </w:rPr>
        <w:t>1</w:t>
      </w:r>
      <w:r w:rsidR="00474656">
        <w:rPr>
          <w:rFonts w:asciiTheme="majorHAnsi" w:hAnsiTheme="majorHAnsi" w:cstheme="majorHAnsi"/>
          <w:sz w:val="18"/>
          <w:szCs w:val="18"/>
        </w:rPr>
        <w:t>1</w:t>
      </w:r>
      <w:r w:rsidR="00EE5787" w:rsidRPr="003115A3">
        <w:rPr>
          <w:rFonts w:asciiTheme="majorHAnsi" w:hAnsiTheme="majorHAnsi" w:cstheme="majorHAnsi"/>
          <w:sz w:val="18"/>
          <w:szCs w:val="18"/>
        </w:rPr>
        <w:t xml:space="preserve"> of the following questions</w:t>
      </w:r>
      <w:r w:rsidR="00CD7D3B">
        <w:rPr>
          <w:rFonts w:asciiTheme="majorHAnsi" w:hAnsiTheme="majorHAnsi" w:cstheme="majorHAnsi"/>
          <w:sz w:val="18"/>
          <w:szCs w:val="18"/>
        </w:rPr>
        <w:t xml:space="preserve">. Specify </w:t>
      </w:r>
      <w:r w:rsidR="00CD7D3B" w:rsidRPr="00CD7D3B">
        <w:rPr>
          <w:rFonts w:asciiTheme="majorHAnsi" w:hAnsiTheme="majorHAnsi" w:cstheme="majorHAnsi"/>
          <w:sz w:val="18"/>
          <w:szCs w:val="18"/>
        </w:rPr>
        <w:t>questions</w:t>
      </w:r>
      <w:r w:rsidR="00CD7D3B">
        <w:rPr>
          <w:rFonts w:asciiTheme="majorHAnsi" w:hAnsiTheme="majorHAnsi" w:cstheme="majorHAnsi"/>
          <w:sz w:val="18"/>
          <w:szCs w:val="18"/>
        </w:rPr>
        <w:t xml:space="preserve"> 1</w:t>
      </w:r>
      <w:r w:rsidR="00474656">
        <w:rPr>
          <w:rFonts w:asciiTheme="majorHAnsi" w:hAnsiTheme="majorHAnsi" w:cstheme="majorHAnsi"/>
          <w:sz w:val="18"/>
          <w:szCs w:val="18"/>
        </w:rPr>
        <w:t>2</w:t>
      </w:r>
      <w:r w:rsidR="00CD7D3B">
        <w:rPr>
          <w:rFonts w:asciiTheme="majorHAnsi" w:hAnsiTheme="majorHAnsi" w:cstheme="majorHAnsi"/>
          <w:sz w:val="18"/>
          <w:szCs w:val="18"/>
        </w:rPr>
        <w:t>-1</w:t>
      </w:r>
      <w:r w:rsidR="00474656">
        <w:rPr>
          <w:rFonts w:asciiTheme="majorHAnsi" w:hAnsiTheme="majorHAnsi" w:cstheme="majorHAnsi"/>
          <w:sz w:val="18"/>
          <w:szCs w:val="18"/>
        </w:rPr>
        <w:t>3</w:t>
      </w:r>
      <w:r w:rsidR="00CD7D3B">
        <w:rPr>
          <w:rFonts w:asciiTheme="majorHAnsi" w:hAnsiTheme="majorHAnsi" w:cstheme="majorHAnsi"/>
          <w:sz w:val="18"/>
          <w:szCs w:val="18"/>
        </w:rPr>
        <w:t>.</w:t>
      </w: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7084"/>
        <w:gridCol w:w="1134"/>
        <w:gridCol w:w="1131"/>
      </w:tblGrid>
      <w:tr w:rsidR="00D52BCA" w14:paraId="66D9F6B1" w14:textId="77777777" w:rsidTr="00474656">
        <w:trPr>
          <w:trHeight w:val="675"/>
        </w:trPr>
        <w:tc>
          <w:tcPr>
            <w:tcW w:w="7084" w:type="dxa"/>
            <w:shd w:val="clear" w:color="auto" w:fill="D0CECE" w:themeFill="background2" w:themeFillShade="E6"/>
            <w:vAlign w:val="center"/>
          </w:tcPr>
          <w:p w14:paraId="25529F61" w14:textId="26CCBAF1" w:rsidR="00D52BCA" w:rsidRDefault="00D52BCA" w:rsidP="0010040A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6DB919B6" w14:textId="2B89903C" w:rsidR="00D52BCA" w:rsidRDefault="00D52BCA" w:rsidP="00443711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 w:hint="eastAsia"/>
                <w:sz w:val="24"/>
                <w:szCs w:val="24"/>
              </w:rPr>
              <w:t>YES</w:t>
            </w:r>
          </w:p>
        </w:tc>
        <w:tc>
          <w:tcPr>
            <w:tcW w:w="1131" w:type="dxa"/>
            <w:shd w:val="clear" w:color="auto" w:fill="D0CECE" w:themeFill="background2" w:themeFillShade="E6"/>
            <w:vAlign w:val="center"/>
          </w:tcPr>
          <w:p w14:paraId="711C5446" w14:textId="576F22B1" w:rsidR="00D52BCA" w:rsidRDefault="00D52BCA" w:rsidP="00443711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 w:hint="eastAsia"/>
                <w:sz w:val="24"/>
                <w:szCs w:val="24"/>
              </w:rPr>
              <w:t>NO</w:t>
            </w:r>
          </w:p>
        </w:tc>
      </w:tr>
      <w:tr w:rsidR="00D52BCA" w14:paraId="7E77C5A6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2AAD9886" w14:textId="3D345112" w:rsidR="00D52BCA" w:rsidRPr="00507EA4" w:rsidRDefault="00D52BCA" w:rsidP="00443711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507EA4">
              <w:rPr>
                <w:rFonts w:ascii="Meiryo UI" w:eastAsia="Meiryo UI" w:hAnsi="Meiryo UI" w:cs="Meiryo UI"/>
                <w:szCs w:val="21"/>
              </w:rPr>
              <w:t xml:space="preserve">Q1: </w:t>
            </w:r>
            <w:r w:rsidR="00443711" w:rsidRPr="00507EA4">
              <w:rPr>
                <w:rFonts w:ascii="Meiryo UI" w:eastAsia="Meiryo UI" w:hAnsi="Meiryo UI" w:cs="Meiryo UI"/>
                <w:szCs w:val="21"/>
              </w:rPr>
              <w:t>Has your Invention Disclosure been evaluated by the OIST Invention Evaluation Committee?</w:t>
            </w:r>
          </w:p>
        </w:tc>
        <w:tc>
          <w:tcPr>
            <w:tcW w:w="1134" w:type="dxa"/>
            <w:vAlign w:val="center"/>
          </w:tcPr>
          <w:p w14:paraId="60C11941" w14:textId="6E096252" w:rsidR="00D52BCA" w:rsidRPr="00C46C78" w:rsidRDefault="0004401C" w:rsidP="0010040A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9388304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>
                  <w:rPr>
                    <w:rFonts w:ascii="ＭＳ ゴシック" w:eastAsia="ＭＳ ゴシック" w:hAnsi="ＭＳ ゴシック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6AF2C4E0" w14:textId="0A4BA325" w:rsidR="00D52BCA" w:rsidRPr="00C46C78" w:rsidRDefault="0004401C" w:rsidP="0010040A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34269161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0040A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D52BCA" w14:paraId="4131FE60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620269C9" w14:textId="2DF839C3" w:rsidR="00D52BCA" w:rsidRPr="00507EA4" w:rsidRDefault="00443711" w:rsidP="00443711">
            <w:pPr>
              <w:ind w:left="420" w:hangingChars="200" w:hanging="420"/>
              <w:rPr>
                <w:rFonts w:ascii="Meiryo UI" w:eastAsia="Meiryo UI" w:hAnsi="Meiryo UI" w:cs="Meiryo UI"/>
                <w:szCs w:val="21"/>
              </w:rPr>
            </w:pPr>
            <w:r w:rsidRPr="00507EA4">
              <w:rPr>
                <w:rFonts w:ascii="Meiryo UI" w:eastAsia="Meiryo UI" w:hAnsi="Meiryo UI" w:cs="Meiryo UI"/>
                <w:szCs w:val="21"/>
              </w:rPr>
              <w:t>Q2: Will your project require a collaboration with an Academic Partner?</w:t>
            </w:r>
          </w:p>
        </w:tc>
        <w:tc>
          <w:tcPr>
            <w:tcW w:w="1134" w:type="dxa"/>
            <w:vAlign w:val="center"/>
          </w:tcPr>
          <w:p w14:paraId="11A12222" w14:textId="2C94AB8A" w:rsidR="00D52BCA" w:rsidRPr="00C46C78" w:rsidRDefault="0004401C" w:rsidP="0010040A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6567937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>
                  <w:rPr>
                    <w:rFonts w:ascii="ＭＳ ゴシック" w:eastAsia="ＭＳ ゴシック" w:hAnsi="ＭＳ ゴシック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6DA72B38" w14:textId="2E573A36" w:rsidR="00D52BCA" w:rsidRPr="00C46C78" w:rsidRDefault="0004401C" w:rsidP="0010040A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5345675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0040A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7D270FBE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052FF50E" w14:textId="288C81BE" w:rsidR="00C46C78" w:rsidRPr="00507EA4" w:rsidRDefault="00C46C78" w:rsidP="00C46C78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/>
                <w:szCs w:val="21"/>
              </w:rPr>
              <w:t>Q3:</w:t>
            </w:r>
            <w:r>
              <w:rPr>
                <w:rFonts w:ascii="Meiryo UI" w:eastAsia="Meiryo UI" w:hAnsi="Meiryo UI" w:cs="Meiryo UI" w:hint="eastAsia"/>
                <w:szCs w:val="21"/>
              </w:rPr>
              <w:t xml:space="preserve"> </w:t>
            </w:r>
            <w:r w:rsidRPr="00474656">
              <w:rPr>
                <w:rFonts w:ascii="Meiryo UI" w:eastAsia="Meiryo UI" w:hAnsi="Meiryo UI" w:cs="Meiryo UI"/>
                <w:szCs w:val="21"/>
              </w:rPr>
              <w:t>Does the proposal include an interdisciplinary approach t</w:t>
            </w:r>
            <w:r>
              <w:rPr>
                <w:rFonts w:ascii="Meiryo UI" w:eastAsia="Meiryo UI" w:hAnsi="Meiryo UI" w:cs="Meiryo UI"/>
                <w:szCs w:val="21"/>
              </w:rPr>
              <w:t>o the technology's development?</w:t>
            </w:r>
          </w:p>
        </w:tc>
        <w:tc>
          <w:tcPr>
            <w:tcW w:w="1134" w:type="dxa"/>
            <w:vAlign w:val="center"/>
          </w:tcPr>
          <w:p w14:paraId="1BD8CA44" w14:textId="07FB0367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67361531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>
                  <w:rPr>
                    <w:rFonts w:ascii="ＭＳ ゴシック" w:eastAsia="ＭＳ ゴシック" w:hAnsi="ＭＳ ゴシック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66D464AC" w14:textId="3A786A73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01714914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0F1290A8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0E551BF1" w14:textId="183CDA02" w:rsidR="00C46C78" w:rsidRPr="00507EA4" w:rsidRDefault="00C46C78" w:rsidP="00C46C78">
            <w:pPr>
              <w:ind w:left="420" w:hangingChars="200" w:hanging="420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4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>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>Is your project aimed at developing a new product or service?</w:t>
            </w:r>
          </w:p>
        </w:tc>
        <w:tc>
          <w:tcPr>
            <w:tcW w:w="1134" w:type="dxa"/>
            <w:vAlign w:val="center"/>
          </w:tcPr>
          <w:p w14:paraId="721DB3CE" w14:textId="0D130843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0103373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7887DC12" w14:textId="1BCBEF4C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04414002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4717B95F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736A2D99" w14:textId="51C8C5E5" w:rsidR="00C46C78" w:rsidRPr="00507EA4" w:rsidRDefault="00C46C78" w:rsidP="00C46C78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/>
                <w:szCs w:val="21"/>
              </w:rPr>
              <w:t>Q5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>Will the project have a positive, tangible impact on society?</w:t>
            </w:r>
          </w:p>
        </w:tc>
        <w:tc>
          <w:tcPr>
            <w:tcW w:w="1134" w:type="dxa"/>
            <w:vAlign w:val="center"/>
          </w:tcPr>
          <w:p w14:paraId="4B643EB1" w14:textId="27CE9A60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1948058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5FC5ECBB" w14:textId="3D2798FF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78947031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3EAEB30E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50337419" w14:textId="3689807A" w:rsidR="00C46C78" w:rsidRPr="00507EA4" w:rsidRDefault="00C46C78" w:rsidP="00C46C78">
            <w:pPr>
              <w:ind w:left="420" w:hangingChars="200" w:hanging="420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/>
                <w:szCs w:val="21"/>
              </w:rPr>
              <w:t>Q6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>Will OIST POC program support increase the potential commercial value of your invention within the period?</w:t>
            </w:r>
          </w:p>
        </w:tc>
        <w:tc>
          <w:tcPr>
            <w:tcW w:w="1134" w:type="dxa"/>
            <w:vAlign w:val="center"/>
          </w:tcPr>
          <w:p w14:paraId="60F9CF80" w14:textId="1168489B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873201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6A9A5B55" w14:textId="2AA86620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59448210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6BC008A3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006C619A" w14:textId="26219002" w:rsidR="00C46C78" w:rsidRPr="00507EA4" w:rsidRDefault="00C46C78" w:rsidP="00C46C78">
            <w:pPr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/>
                <w:szCs w:val="21"/>
              </w:rPr>
              <w:t>Q7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>Do you anticipate needing to hire any new staff for this project?</w:t>
            </w:r>
          </w:p>
        </w:tc>
        <w:tc>
          <w:tcPr>
            <w:tcW w:w="1134" w:type="dxa"/>
            <w:vAlign w:val="center"/>
          </w:tcPr>
          <w:p w14:paraId="58E905B2" w14:textId="2E6E70F2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4497099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7E8C69B4" w14:textId="7A52307C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30073153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0B2232DD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795E4614" w14:textId="69325B7E" w:rsidR="00C46C78" w:rsidRPr="00507EA4" w:rsidRDefault="00C46C78" w:rsidP="00C46C78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8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>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>Will your project require contract research services from an external organization or academic institution?</w:t>
            </w:r>
          </w:p>
        </w:tc>
        <w:tc>
          <w:tcPr>
            <w:tcW w:w="1134" w:type="dxa"/>
            <w:vAlign w:val="center"/>
          </w:tcPr>
          <w:p w14:paraId="30B36CF2" w14:textId="6611E802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8229724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6E67472B" w14:textId="5851F413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2891669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:rsidRPr="00474656" w14:paraId="048363D5" w14:textId="77777777" w:rsidTr="000461FD">
        <w:trPr>
          <w:trHeight w:val="907"/>
        </w:trPr>
        <w:tc>
          <w:tcPr>
            <w:tcW w:w="7084" w:type="dxa"/>
            <w:vAlign w:val="center"/>
          </w:tcPr>
          <w:p w14:paraId="65401288" w14:textId="77777777" w:rsidR="00C46C78" w:rsidRPr="00474656" w:rsidRDefault="00C46C78" w:rsidP="00C46C78">
            <w:pPr>
              <w:widowControl/>
              <w:ind w:left="525" w:hangingChars="250" w:hanging="525"/>
              <w:jc w:val="left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9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 xml:space="preserve">: </w:t>
            </w:r>
            <w:r w:rsidRPr="00474656">
              <w:rPr>
                <w:rFonts w:ascii="Meiryo UI" w:eastAsia="Meiryo UI" w:hAnsi="Meiryo UI" w:cs="Meiryo UI"/>
                <w:szCs w:val="21"/>
              </w:rPr>
              <w:t>Is your technology is licensed, optioned, or encumbered by any other prior obligations</w:t>
            </w:r>
          </w:p>
        </w:tc>
        <w:tc>
          <w:tcPr>
            <w:tcW w:w="1134" w:type="dxa"/>
            <w:vAlign w:val="center"/>
          </w:tcPr>
          <w:p w14:paraId="6613D08F" w14:textId="77777777" w:rsidR="00C46C78" w:rsidRPr="00C46C78" w:rsidRDefault="0004401C" w:rsidP="00C46C78">
            <w:pPr>
              <w:widowControl/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16315689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2134E008" w14:textId="24BFD68E" w:rsidR="00C46C78" w:rsidRPr="00C46C78" w:rsidRDefault="0004401C" w:rsidP="00C46C78">
            <w:pPr>
              <w:widowControl/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18262419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73671F05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40600B76" w14:textId="5F87D062" w:rsidR="00C46C78" w:rsidRPr="00507EA4" w:rsidRDefault="00C46C78" w:rsidP="00C46C78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10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>:</w:t>
            </w:r>
            <w:r w:rsidRPr="00474656"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 w:hint="eastAsia"/>
                <w:szCs w:val="21"/>
              </w:rPr>
              <w:t>D</w:t>
            </w:r>
            <w:r w:rsidRPr="00507EA4">
              <w:rPr>
                <w:rFonts w:ascii="Meiryo UI" w:eastAsia="Meiryo UI" w:hAnsi="Meiryo UI" w:cs="Meiryo UI"/>
                <w:szCs w:val="21"/>
              </w:rPr>
              <w:t>o you anticipate your project leading to academic Publication or new Intellectual Property?</w:t>
            </w:r>
          </w:p>
        </w:tc>
        <w:tc>
          <w:tcPr>
            <w:tcW w:w="1134" w:type="dxa"/>
            <w:vAlign w:val="center"/>
          </w:tcPr>
          <w:p w14:paraId="3FA492A5" w14:textId="78D3108A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6018442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279AA98C" w14:textId="4C660696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3863087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>
                <w:rPr>
                  <w:rFonts w:hint="default"/>
                </w:rPr>
              </w:sdtEndPr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647D8E9A" w14:textId="77777777" w:rsidTr="00E42C69">
        <w:trPr>
          <w:trHeight w:val="907"/>
        </w:trPr>
        <w:tc>
          <w:tcPr>
            <w:tcW w:w="7084" w:type="dxa"/>
            <w:vAlign w:val="center"/>
          </w:tcPr>
          <w:p w14:paraId="1097893B" w14:textId="788A4C74" w:rsidR="00C46C78" w:rsidRPr="00507EA4" w:rsidRDefault="00C46C78" w:rsidP="00C46C78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11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>:</w:t>
            </w:r>
            <w:r>
              <w:rPr>
                <w:rFonts w:ascii="Meiryo UI" w:eastAsia="Meiryo UI" w:hAnsi="Meiryo UI" w:cs="Meiryo UI"/>
                <w:szCs w:val="21"/>
              </w:rPr>
              <w:t xml:space="preserve"> Does your project has p</w:t>
            </w:r>
            <w:r w:rsidRPr="00507EA4">
              <w:rPr>
                <w:rFonts w:ascii="Meiryo UI" w:eastAsia="Meiryo UI" w:hAnsi="Meiryo UI" w:cs="Meiryo UI"/>
                <w:szCs w:val="21"/>
              </w:rPr>
              <w:t>articipation of one or more Inventors on project team</w:t>
            </w:r>
            <w:r>
              <w:rPr>
                <w:rFonts w:ascii="Meiryo UI" w:eastAsia="Meiryo UI" w:hAnsi="Meiryo UI" w:cs="Meiryo UI"/>
                <w:szCs w:val="21"/>
              </w:rPr>
              <w:t>?</w:t>
            </w:r>
          </w:p>
        </w:tc>
        <w:tc>
          <w:tcPr>
            <w:tcW w:w="1134" w:type="dxa"/>
            <w:vAlign w:val="center"/>
          </w:tcPr>
          <w:p w14:paraId="20785E73" w14:textId="4B019A93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937031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131" w:type="dxa"/>
            <w:vAlign w:val="center"/>
          </w:tcPr>
          <w:p w14:paraId="44CC163A" w14:textId="7F28DAEE" w:rsidR="00C46C78" w:rsidRPr="00C46C78" w:rsidRDefault="0004401C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  <w:sdt>
              <w:sdtPr>
                <w:rPr>
                  <w:rFonts w:ascii="Meiryo UI" w:eastAsia="Meiryo UI" w:hAnsi="Meiryo UI" w:cs="Meiryo UI" w:hint="eastAsia"/>
                  <w:sz w:val="40"/>
                  <w:szCs w:val="40"/>
                </w:rPr>
                <w:id w:val="-14564114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6C78" w:rsidRPr="00C46C78">
                  <w:rPr>
                    <w:rFonts w:ascii="Meiryo UI" w:eastAsia="Meiryo UI" w:hAnsi="Meiryo UI" w:cs="Meiryo UI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C46C78" w14:paraId="130AC485" w14:textId="77777777" w:rsidTr="00C1060F">
        <w:trPr>
          <w:trHeight w:val="907"/>
        </w:trPr>
        <w:tc>
          <w:tcPr>
            <w:tcW w:w="7084" w:type="dxa"/>
            <w:vAlign w:val="center"/>
          </w:tcPr>
          <w:p w14:paraId="121FF140" w14:textId="52CC75F9" w:rsidR="00C46C78" w:rsidRPr="00507EA4" w:rsidRDefault="00C46C78" w:rsidP="00C46C78">
            <w:pPr>
              <w:ind w:left="630" w:hangingChars="300" w:hanging="630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12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>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>What is the TRL (Technology Readiness Level) of your technology? (See Program Guideline; 0 to 9)</w:t>
            </w:r>
          </w:p>
        </w:tc>
        <w:tc>
          <w:tcPr>
            <w:tcW w:w="2265" w:type="dxa"/>
            <w:gridSpan w:val="2"/>
            <w:vAlign w:val="center"/>
          </w:tcPr>
          <w:p w14:paraId="62A5F091" w14:textId="1B70C4FB" w:rsidR="00C46C78" w:rsidRPr="00507EA4" w:rsidRDefault="00C46C78" w:rsidP="00C46C78">
            <w:pPr>
              <w:jc w:val="center"/>
              <w:rPr>
                <w:rFonts w:ascii="Meiryo UI" w:eastAsia="Meiryo UI" w:hAnsi="Meiryo UI" w:cs="Meiryo UI"/>
                <w:sz w:val="40"/>
                <w:szCs w:val="40"/>
              </w:rPr>
            </w:pPr>
          </w:p>
        </w:tc>
      </w:tr>
      <w:tr w:rsidR="00C46C78" w14:paraId="0C64CFA8" w14:textId="77777777" w:rsidTr="00620186">
        <w:trPr>
          <w:trHeight w:val="907"/>
        </w:trPr>
        <w:tc>
          <w:tcPr>
            <w:tcW w:w="7084" w:type="dxa"/>
            <w:vAlign w:val="center"/>
          </w:tcPr>
          <w:p w14:paraId="1687A039" w14:textId="639447B4" w:rsidR="00C46C78" w:rsidRPr="00507EA4" w:rsidRDefault="00C46C78" w:rsidP="00C46C78">
            <w:pPr>
              <w:ind w:left="525" w:hangingChars="250" w:hanging="525"/>
              <w:rPr>
                <w:rFonts w:ascii="Meiryo UI" w:eastAsia="Meiryo UI" w:hAnsi="Meiryo UI" w:cs="Meiryo UI"/>
                <w:szCs w:val="21"/>
              </w:rPr>
            </w:pPr>
            <w:r w:rsidRPr="00474656">
              <w:rPr>
                <w:rFonts w:ascii="Meiryo UI" w:eastAsia="Meiryo UI" w:hAnsi="Meiryo UI" w:cs="Meiryo UI" w:hint="eastAsia"/>
                <w:szCs w:val="21"/>
              </w:rPr>
              <w:t>Q</w:t>
            </w:r>
            <w:r w:rsidRPr="00474656">
              <w:rPr>
                <w:rFonts w:ascii="Meiryo UI" w:eastAsia="Meiryo UI" w:hAnsi="Meiryo UI" w:cs="Meiryo UI"/>
                <w:szCs w:val="21"/>
              </w:rPr>
              <w:t>1</w:t>
            </w:r>
            <w:r>
              <w:rPr>
                <w:rFonts w:ascii="Meiryo UI" w:eastAsia="Meiryo UI" w:hAnsi="Meiryo UI" w:cs="Meiryo UI"/>
                <w:szCs w:val="21"/>
              </w:rPr>
              <w:t>3</w:t>
            </w:r>
            <w:r w:rsidRPr="00474656">
              <w:rPr>
                <w:rFonts w:ascii="Meiryo UI" w:eastAsia="Meiryo UI" w:hAnsi="Meiryo UI" w:cs="Meiryo UI" w:hint="eastAsia"/>
                <w:szCs w:val="21"/>
              </w:rPr>
              <w:t>:</w:t>
            </w:r>
            <w:r>
              <w:rPr>
                <w:rFonts w:ascii="Meiryo UI" w:eastAsia="Meiryo UI" w:hAnsi="Meiryo UI" w:cs="Meiryo UI"/>
                <w:szCs w:val="21"/>
              </w:rPr>
              <w:t xml:space="preserve"> </w:t>
            </w:r>
            <w:r w:rsidRPr="00507EA4">
              <w:rPr>
                <w:rFonts w:ascii="Meiryo UI" w:eastAsia="Meiryo UI" w:hAnsi="Meiryo UI" w:cs="Meiryo UI"/>
                <w:szCs w:val="21"/>
              </w:rPr>
              <w:t xml:space="preserve">Which Phase (I or II) are you interested in applying to? </w:t>
            </w:r>
          </w:p>
          <w:p w14:paraId="4855778B" w14:textId="2E2E9AA3" w:rsidR="00C46C78" w:rsidRPr="00507EA4" w:rsidRDefault="00C46C78" w:rsidP="00C46C78">
            <w:pPr>
              <w:ind w:leftChars="200" w:left="420" w:firstLineChars="50" w:firstLine="105"/>
              <w:rPr>
                <w:rFonts w:ascii="Meiryo UI" w:eastAsia="Meiryo UI" w:hAnsi="Meiryo UI" w:cs="Meiryo UI"/>
                <w:szCs w:val="21"/>
              </w:rPr>
            </w:pPr>
            <w:r w:rsidRPr="00507EA4">
              <w:rPr>
                <w:rFonts w:ascii="Meiryo UI" w:eastAsia="Meiryo UI" w:hAnsi="Meiryo UI" w:cs="Meiryo UI"/>
                <w:szCs w:val="21"/>
              </w:rPr>
              <w:t>(See Program Guideline)</w:t>
            </w:r>
          </w:p>
        </w:tc>
        <w:tc>
          <w:tcPr>
            <w:tcW w:w="2265" w:type="dxa"/>
            <w:gridSpan w:val="2"/>
            <w:vAlign w:val="center"/>
          </w:tcPr>
          <w:p w14:paraId="24BD474B" w14:textId="263E9633" w:rsidR="00C46C78" w:rsidRPr="00507EA4" w:rsidRDefault="00C46C78" w:rsidP="00C46C78">
            <w:pPr>
              <w:jc w:val="center"/>
              <w:rPr>
                <w:rFonts w:ascii="Meiryo UI" w:eastAsia="Meiryo UI" w:hAnsi="Meiryo UI" w:cs="Meiryo UI"/>
                <w:sz w:val="24"/>
                <w:szCs w:val="24"/>
              </w:rPr>
            </w:pPr>
            <w:r w:rsidRPr="00507EA4">
              <w:rPr>
                <w:rFonts w:ascii="Meiryo UI" w:eastAsia="Meiryo UI" w:hAnsi="Meiryo UI" w:cs="Meiryo UI" w:hint="eastAsia"/>
                <w:sz w:val="24"/>
                <w:szCs w:val="24"/>
              </w:rPr>
              <w:t>Phase I/</w:t>
            </w:r>
            <w:r w:rsidRPr="00507EA4">
              <w:rPr>
                <w:rFonts w:ascii="Meiryo UI" w:eastAsia="Meiryo UI" w:hAnsi="Meiryo UI" w:cs="Meiryo UI"/>
                <w:sz w:val="24"/>
                <w:szCs w:val="24"/>
              </w:rPr>
              <w:t xml:space="preserve"> </w:t>
            </w:r>
            <w:r w:rsidRPr="00507EA4">
              <w:rPr>
                <w:rFonts w:ascii="Meiryo UI" w:eastAsia="Meiryo UI" w:hAnsi="Meiryo UI" w:cs="Meiryo UI" w:hint="eastAsia"/>
                <w:sz w:val="24"/>
                <w:szCs w:val="24"/>
              </w:rPr>
              <w:t>Phase</w:t>
            </w:r>
            <w:r w:rsidRPr="00507EA4">
              <w:rPr>
                <w:rFonts w:ascii="Meiryo UI" w:eastAsia="Meiryo UI" w:hAnsi="Meiryo UI" w:cs="Meiryo UI"/>
                <w:sz w:val="24"/>
                <w:szCs w:val="24"/>
              </w:rPr>
              <w:t xml:space="preserve"> </w:t>
            </w:r>
            <w:r w:rsidRPr="00507EA4">
              <w:rPr>
                <w:rFonts w:ascii="Meiryo UI" w:eastAsia="Meiryo UI" w:hAnsi="Meiryo UI" w:cs="Meiryo UI" w:hint="eastAsia"/>
                <w:sz w:val="24"/>
                <w:szCs w:val="24"/>
              </w:rPr>
              <w:t>II</w:t>
            </w:r>
          </w:p>
        </w:tc>
      </w:tr>
    </w:tbl>
    <w:p w14:paraId="778373B6" w14:textId="2D289147" w:rsidR="00B3650E" w:rsidRPr="004B431E" w:rsidRDefault="00B3650E" w:rsidP="00606B6B">
      <w:pPr>
        <w:pStyle w:val="a3"/>
        <w:ind w:leftChars="0" w:left="420"/>
        <w:rPr>
          <w:rFonts w:asciiTheme="majorHAnsi" w:eastAsia="Meiryo UI" w:hAnsiTheme="majorHAnsi" w:cstheme="majorHAnsi"/>
          <w:sz w:val="22"/>
        </w:rPr>
      </w:pPr>
    </w:p>
    <w:sectPr w:rsidR="00B3650E" w:rsidRPr="004B431E" w:rsidSect="0099582A">
      <w:headerReference w:type="even" r:id="rId14"/>
      <w:headerReference w:type="default" r:id="rId15"/>
      <w:headerReference w:type="first" r:id="rId16"/>
      <w:pgSz w:w="11906" w:h="16838"/>
      <w:pgMar w:top="1418" w:right="1140" w:bottom="1140" w:left="1412" w:header="862" w:footer="1009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303CD" w14:textId="77777777" w:rsidR="0004401C" w:rsidRDefault="0004401C" w:rsidP="004E0E03">
      <w:r>
        <w:separator/>
      </w:r>
    </w:p>
  </w:endnote>
  <w:endnote w:type="continuationSeparator" w:id="0">
    <w:p w14:paraId="3B66F35D" w14:textId="77777777" w:rsidR="0004401C" w:rsidRDefault="0004401C" w:rsidP="004E0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メイリオ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468CD" w14:textId="77777777" w:rsidR="00A95439" w:rsidRDefault="00A95439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029B7" w14:textId="4E4BB8D3" w:rsidR="00B3650E" w:rsidRDefault="003115A3" w:rsidP="002864D9">
    <w:pPr>
      <w:pStyle w:val="a8"/>
      <w:rPr>
        <w:rStyle w:val="ab"/>
        <w:rFonts w:ascii="Arial" w:hAnsi="Arial" w:cs="Arial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>OIST POC Program: LOI Application Form</w:t>
    </w:r>
    <w:r w:rsidR="00B3650E" w:rsidRPr="001478FB">
      <w:rPr>
        <w:rFonts w:ascii="Arial" w:hAnsi="Arial" w:cs="Arial"/>
        <w:sz w:val="18"/>
        <w:szCs w:val="18"/>
      </w:rPr>
      <w:tab/>
    </w:r>
    <w:r w:rsidR="00B3650E" w:rsidRPr="001478FB">
      <w:rPr>
        <w:rFonts w:ascii="Arial" w:hAnsi="Arial" w:cs="Arial"/>
        <w:sz w:val="18"/>
        <w:szCs w:val="18"/>
      </w:rPr>
      <w:tab/>
      <w:t xml:space="preserve">Page </w:t>
    </w:r>
    <w:r w:rsidR="00B3650E" w:rsidRPr="001478FB">
      <w:rPr>
        <w:rStyle w:val="ab"/>
        <w:rFonts w:ascii="Arial" w:hAnsi="Arial" w:cs="Arial"/>
        <w:sz w:val="18"/>
        <w:szCs w:val="18"/>
      </w:rPr>
      <w:fldChar w:fldCharType="begin"/>
    </w:r>
    <w:r w:rsidR="00B3650E" w:rsidRPr="001478FB">
      <w:rPr>
        <w:rStyle w:val="ab"/>
        <w:rFonts w:ascii="Arial" w:hAnsi="Arial" w:cs="Arial"/>
        <w:sz w:val="18"/>
        <w:szCs w:val="18"/>
      </w:rPr>
      <w:instrText xml:space="preserve"> PAGE </w:instrText>
    </w:r>
    <w:r w:rsidR="00B3650E" w:rsidRPr="001478FB">
      <w:rPr>
        <w:rStyle w:val="ab"/>
        <w:rFonts w:ascii="Arial" w:hAnsi="Arial" w:cs="Arial"/>
        <w:sz w:val="18"/>
        <w:szCs w:val="18"/>
      </w:rPr>
      <w:fldChar w:fldCharType="separate"/>
    </w:r>
    <w:r w:rsidR="00A95439">
      <w:rPr>
        <w:rStyle w:val="ab"/>
        <w:rFonts w:ascii="Arial" w:hAnsi="Arial" w:cs="Arial"/>
        <w:noProof/>
        <w:sz w:val="18"/>
        <w:szCs w:val="18"/>
      </w:rPr>
      <w:t>3</w:t>
    </w:r>
    <w:r w:rsidR="00B3650E" w:rsidRPr="001478FB">
      <w:rPr>
        <w:rStyle w:val="ab"/>
        <w:rFonts w:ascii="Arial" w:hAnsi="Arial" w:cs="Arial"/>
        <w:sz w:val="18"/>
        <w:szCs w:val="18"/>
      </w:rPr>
      <w:fldChar w:fldCharType="end"/>
    </w:r>
  </w:p>
  <w:p w14:paraId="69797B73" w14:textId="77777777" w:rsidR="00B3650E" w:rsidRDefault="00B3650E" w:rsidP="002864D9">
    <w:pPr>
      <w:pStyle w:val="a8"/>
      <w:rPr>
        <w:rStyle w:val="ab"/>
        <w:rFonts w:ascii="Arial" w:hAnsi="Arial" w:cs="Arial"/>
        <w:sz w:val="18"/>
        <w:szCs w:val="18"/>
      </w:rPr>
    </w:pPr>
  </w:p>
  <w:p w14:paraId="37E3F4D4" w14:textId="0BC2233E" w:rsidR="00B3650E" w:rsidRPr="00180272" w:rsidRDefault="00B3650E" w:rsidP="00180272">
    <w:pPr>
      <w:pStyle w:val="a8"/>
      <w:jc w:val="center"/>
      <w:rPr>
        <w:rFonts w:asciiTheme="majorHAnsi" w:hAnsiTheme="majorHAnsi" w:cstheme="majorHAnsi"/>
        <w:color w:val="800000"/>
        <w:sz w:val="18"/>
        <w:szCs w:val="18"/>
      </w:rPr>
    </w:pPr>
    <w:r>
      <w:rPr>
        <w:rStyle w:val="ab"/>
        <w:rFonts w:asciiTheme="majorHAnsi" w:hAnsiTheme="majorHAnsi" w:cstheme="majorHAnsi"/>
        <w:color w:val="800000"/>
        <w:sz w:val="18"/>
        <w:szCs w:val="18"/>
      </w:rPr>
      <w:t xml:space="preserve">| Technology Licensing Section | </w:t>
    </w:r>
    <w:r w:rsidRPr="00180272">
      <w:rPr>
        <w:rStyle w:val="ab"/>
        <w:rFonts w:asciiTheme="majorHAnsi" w:hAnsiTheme="majorHAnsi" w:cstheme="majorHAnsi"/>
        <w:color w:val="800000"/>
        <w:sz w:val="18"/>
        <w:szCs w:val="18"/>
      </w:rPr>
      <w:t>Office for Sustainable Development of Okinawa</w:t>
    </w:r>
    <w:r>
      <w:rPr>
        <w:rStyle w:val="ab"/>
        <w:rFonts w:asciiTheme="majorHAnsi" w:hAnsiTheme="majorHAnsi" w:cstheme="majorHAnsi"/>
        <w:color w:val="800000"/>
        <w:sz w:val="18"/>
        <w:szCs w:val="18"/>
      </w:rPr>
      <w:t xml:space="preserve"> |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F8E0C" w14:textId="77CA3063" w:rsidR="00B3650E" w:rsidRDefault="00B3650E" w:rsidP="00EE5787">
    <w:pPr>
      <w:pStyle w:val="a8"/>
      <w:ind w:firstLineChars="50" w:firstLine="90"/>
      <w:jc w:val="left"/>
      <w:rPr>
        <w:rStyle w:val="ab"/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 xml:space="preserve">OIST POC Program: </w:t>
    </w:r>
    <w:r w:rsidR="00EE5787">
      <w:rPr>
        <w:rFonts w:asciiTheme="majorHAnsi" w:hAnsiTheme="majorHAnsi" w:cstheme="majorHAnsi"/>
        <w:sz w:val="18"/>
        <w:szCs w:val="18"/>
      </w:rPr>
      <w:t xml:space="preserve">LOI </w:t>
    </w:r>
    <w:r w:rsidR="003115A3">
      <w:rPr>
        <w:rFonts w:asciiTheme="majorHAnsi" w:hAnsiTheme="majorHAnsi" w:cstheme="majorHAnsi"/>
        <w:sz w:val="18"/>
        <w:szCs w:val="18"/>
      </w:rPr>
      <w:t xml:space="preserve">Application Form                  </w:t>
    </w:r>
    <w:r w:rsidR="00EE5787">
      <w:rPr>
        <w:rFonts w:asciiTheme="majorHAnsi" w:hAnsiTheme="majorHAnsi" w:cstheme="majorHAnsi"/>
        <w:sz w:val="18"/>
        <w:szCs w:val="18"/>
      </w:rPr>
      <w:t xml:space="preserve">     </w:t>
    </w:r>
    <w:r w:rsidRPr="001478FB">
      <w:rPr>
        <w:rFonts w:asciiTheme="majorHAnsi" w:hAnsiTheme="majorHAnsi" w:cstheme="majorHAnsi"/>
        <w:sz w:val="18"/>
        <w:szCs w:val="18"/>
      </w:rPr>
      <w:tab/>
    </w:r>
    <w:r w:rsidR="00EE5787">
      <w:rPr>
        <w:rFonts w:asciiTheme="majorHAnsi" w:hAnsiTheme="majorHAnsi" w:cstheme="majorHAnsi"/>
        <w:sz w:val="18"/>
        <w:szCs w:val="18"/>
      </w:rPr>
      <w:t xml:space="preserve"> </w:t>
    </w:r>
    <w:r w:rsidRPr="001478FB">
      <w:rPr>
        <w:rFonts w:asciiTheme="majorHAnsi" w:hAnsiTheme="majorHAnsi" w:cstheme="majorHAnsi"/>
        <w:sz w:val="18"/>
        <w:szCs w:val="18"/>
      </w:rPr>
      <w:t xml:space="preserve">Page </w:t>
    </w:r>
    <w:r w:rsidRPr="001478FB">
      <w:rPr>
        <w:rStyle w:val="ab"/>
        <w:rFonts w:asciiTheme="majorHAnsi" w:hAnsiTheme="majorHAnsi" w:cstheme="majorHAnsi"/>
        <w:sz w:val="18"/>
        <w:szCs w:val="18"/>
      </w:rPr>
      <w:fldChar w:fldCharType="begin"/>
    </w:r>
    <w:r w:rsidRPr="001478FB">
      <w:rPr>
        <w:rStyle w:val="ab"/>
        <w:rFonts w:asciiTheme="majorHAnsi" w:hAnsiTheme="majorHAnsi" w:cstheme="majorHAnsi"/>
        <w:sz w:val="18"/>
        <w:szCs w:val="18"/>
      </w:rPr>
      <w:instrText xml:space="preserve"> PAGE </w:instrText>
    </w:r>
    <w:r w:rsidRPr="001478FB">
      <w:rPr>
        <w:rStyle w:val="ab"/>
        <w:rFonts w:asciiTheme="majorHAnsi" w:hAnsiTheme="majorHAnsi" w:cstheme="majorHAnsi"/>
        <w:sz w:val="18"/>
        <w:szCs w:val="18"/>
      </w:rPr>
      <w:fldChar w:fldCharType="separate"/>
    </w:r>
    <w:r w:rsidR="00A95439">
      <w:rPr>
        <w:rStyle w:val="ab"/>
        <w:rFonts w:asciiTheme="majorHAnsi" w:hAnsiTheme="majorHAnsi" w:cstheme="majorHAnsi"/>
        <w:noProof/>
        <w:sz w:val="18"/>
        <w:szCs w:val="18"/>
      </w:rPr>
      <w:t>1</w:t>
    </w:r>
    <w:r w:rsidRPr="001478FB">
      <w:rPr>
        <w:rStyle w:val="ab"/>
        <w:rFonts w:asciiTheme="majorHAnsi" w:hAnsiTheme="majorHAnsi" w:cstheme="majorHAnsi"/>
        <w:sz w:val="18"/>
        <w:szCs w:val="18"/>
      </w:rPr>
      <w:fldChar w:fldCharType="end"/>
    </w:r>
  </w:p>
  <w:p w14:paraId="38A44A95" w14:textId="77777777" w:rsidR="00EE5787" w:rsidRDefault="00EE5787" w:rsidP="00EE5787">
    <w:pPr>
      <w:pStyle w:val="a8"/>
      <w:ind w:firstLineChars="50" w:firstLine="90"/>
      <w:jc w:val="left"/>
      <w:rPr>
        <w:rStyle w:val="ab"/>
        <w:rFonts w:asciiTheme="majorHAnsi" w:hAnsiTheme="majorHAnsi" w:cstheme="majorHAnsi"/>
        <w:sz w:val="18"/>
        <w:szCs w:val="18"/>
      </w:rPr>
    </w:pPr>
  </w:p>
  <w:p w14:paraId="71968FA7" w14:textId="227EB932" w:rsidR="00B3650E" w:rsidRPr="00180272" w:rsidRDefault="00B3650E" w:rsidP="00767F04">
    <w:pPr>
      <w:pStyle w:val="a8"/>
      <w:jc w:val="center"/>
      <w:rPr>
        <w:rFonts w:asciiTheme="majorHAnsi" w:hAnsiTheme="majorHAnsi" w:cstheme="majorHAnsi"/>
        <w:color w:val="800000"/>
        <w:sz w:val="18"/>
        <w:szCs w:val="18"/>
      </w:rPr>
    </w:pPr>
    <w:r>
      <w:rPr>
        <w:rStyle w:val="ab"/>
        <w:rFonts w:asciiTheme="majorHAnsi" w:hAnsiTheme="majorHAnsi" w:cstheme="majorHAnsi"/>
        <w:color w:val="800000"/>
        <w:sz w:val="18"/>
        <w:szCs w:val="18"/>
      </w:rPr>
      <w:t xml:space="preserve">| </w:t>
    </w:r>
    <w:r w:rsidR="00C410B3">
      <w:rPr>
        <w:rStyle w:val="ab"/>
        <w:rFonts w:asciiTheme="majorHAnsi" w:hAnsiTheme="majorHAnsi" w:cstheme="majorHAnsi"/>
        <w:color w:val="800000"/>
        <w:sz w:val="18"/>
        <w:szCs w:val="18"/>
      </w:rPr>
      <w:t>R&amp;D Cluster Programs</w:t>
    </w:r>
    <w:r>
      <w:rPr>
        <w:rStyle w:val="ab"/>
        <w:rFonts w:asciiTheme="majorHAnsi" w:hAnsiTheme="majorHAnsi" w:cstheme="majorHAnsi"/>
        <w:color w:val="800000"/>
        <w:sz w:val="18"/>
        <w:szCs w:val="18"/>
      </w:rPr>
      <w:t xml:space="preserve"> Section | </w:t>
    </w:r>
    <w:r w:rsidR="00C410B3">
      <w:rPr>
        <w:rStyle w:val="ab"/>
        <w:rFonts w:asciiTheme="majorHAnsi" w:hAnsiTheme="majorHAnsi" w:cstheme="majorHAnsi"/>
        <w:color w:val="800000"/>
        <w:sz w:val="18"/>
        <w:szCs w:val="18"/>
      </w:rPr>
      <w:t>Technology Development and Innovation Center</w:t>
    </w:r>
    <w:r>
      <w:rPr>
        <w:rStyle w:val="ab"/>
        <w:rFonts w:asciiTheme="majorHAnsi" w:hAnsiTheme="majorHAnsi" w:cstheme="majorHAnsi"/>
        <w:color w:val="800000"/>
        <w:sz w:val="18"/>
        <w:szCs w:val="18"/>
      </w:rPr>
      <w:t xml:space="preserve"> |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2FE523" w14:textId="77777777" w:rsidR="0004401C" w:rsidRDefault="0004401C" w:rsidP="004E0E03">
      <w:r>
        <w:separator/>
      </w:r>
    </w:p>
  </w:footnote>
  <w:footnote w:type="continuationSeparator" w:id="0">
    <w:p w14:paraId="3BF9EBE9" w14:textId="77777777" w:rsidR="0004401C" w:rsidRDefault="0004401C" w:rsidP="004E0E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408BCB" w14:textId="22ED4ED4" w:rsidR="00742BDF" w:rsidRDefault="00742BDF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71BBCF" w14:textId="04F5DF04" w:rsidR="00B3650E" w:rsidRPr="001478FB" w:rsidRDefault="00B3650E" w:rsidP="004E0E03">
    <w:pPr>
      <w:pStyle w:val="a6"/>
      <w:jc w:val="center"/>
      <w:rPr>
        <w:rFonts w:asciiTheme="majorHAnsi" w:hAnsiTheme="majorHAnsi" w:cstheme="majorHAnsi"/>
        <w:sz w:val="22"/>
      </w:rPr>
    </w:pPr>
    <w:r w:rsidRPr="001478FB">
      <w:rPr>
        <w:rFonts w:asciiTheme="majorHAnsi" w:hAnsiTheme="majorHAnsi" w:cstheme="majorHAnsi"/>
        <w:noProof/>
        <w:sz w:val="22"/>
        <w:lang w:eastAsia="en-US"/>
      </w:rPr>
      <w:t>OIST Proof of Concept Progr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64B7C" w14:textId="011F2579" w:rsidR="00B3650E" w:rsidRDefault="00424BCB" w:rsidP="00390FF3">
    <w:pPr>
      <w:pStyle w:val="a6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8587496" wp14:editId="72B3B549">
          <wp:simplePos x="0" y="0"/>
          <wp:positionH relativeFrom="page">
            <wp:posOffset>969663</wp:posOffset>
          </wp:positionH>
          <wp:positionV relativeFrom="paragraph">
            <wp:posOffset>-464185</wp:posOffset>
          </wp:positionV>
          <wp:extent cx="1260000" cy="784096"/>
          <wp:effectExtent l="0" t="0" r="0" b="0"/>
          <wp:wrapNone/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784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alatino Linotype" w:hAnsi="Palatino Linotype"/>
        <w:sz w:val="32"/>
        <w:szCs w:val="32"/>
      </w:rPr>
      <w:t xml:space="preserve">    PROOF</w:t>
    </w:r>
    <w:r w:rsidR="00E312AC">
      <w:rPr>
        <w:rFonts w:ascii="Palatino Linotype" w:hAnsi="Palatino Linotype"/>
        <w:sz w:val="32"/>
        <w:szCs w:val="32"/>
      </w:rPr>
      <w:t xml:space="preserve"> </w:t>
    </w:r>
    <w:r>
      <w:rPr>
        <w:rFonts w:ascii="Palatino Linotype" w:hAnsi="Palatino Linotype"/>
        <w:sz w:val="32"/>
        <w:szCs w:val="32"/>
      </w:rPr>
      <w:t>OF</w:t>
    </w:r>
    <w:r w:rsidR="00E312AC">
      <w:rPr>
        <w:rFonts w:ascii="Palatino Linotype" w:hAnsi="Palatino Linotype"/>
        <w:sz w:val="32"/>
        <w:szCs w:val="32"/>
      </w:rPr>
      <w:t xml:space="preserve"> </w:t>
    </w:r>
    <w:r w:rsidRPr="0091273A">
      <w:rPr>
        <w:rFonts w:ascii="Palatino Linotype" w:hAnsi="Palatino Linotype"/>
        <w:sz w:val="32"/>
        <w:szCs w:val="32"/>
      </w:rPr>
      <w:t>CONCEPT PROGRAM</w:t>
    </w:r>
    <w:r>
      <w:rPr>
        <w:noProof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4B9BB" w14:textId="327C7066" w:rsidR="00B3650E" w:rsidRDefault="00B3650E">
    <w:pPr>
      <w:pStyle w:val="a6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BEEBE" w14:textId="6AF0CC5F" w:rsidR="00B3650E" w:rsidRDefault="00B3650E">
    <w:pPr>
      <w:pStyle w:val="a6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8F756" w14:textId="677945ED" w:rsidR="00B3650E" w:rsidRPr="000B1542" w:rsidRDefault="00B3650E" w:rsidP="00390FF3">
    <w:pPr>
      <w:pStyle w:val="a6"/>
      <w:jc w:val="center"/>
      <w:rPr>
        <w:rFonts w:asciiTheme="majorHAnsi" w:hAnsiTheme="majorHAnsi" w:cstheme="majorHAns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A696F"/>
    <w:multiLevelType w:val="hybridMultilevel"/>
    <w:tmpl w:val="CA129E0C"/>
    <w:lvl w:ilvl="0" w:tplc="A8A203C4">
      <w:start w:val="1"/>
      <w:numFmt w:val="upp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A911E16"/>
    <w:multiLevelType w:val="hybridMultilevel"/>
    <w:tmpl w:val="1FBE08F2"/>
    <w:lvl w:ilvl="0" w:tplc="F3C68F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E754430"/>
    <w:multiLevelType w:val="hybridMultilevel"/>
    <w:tmpl w:val="432A05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66960F6"/>
    <w:multiLevelType w:val="hybridMultilevel"/>
    <w:tmpl w:val="2D58DAFE"/>
    <w:lvl w:ilvl="0" w:tplc="066471FE">
      <w:numFmt w:val="bullet"/>
      <w:lvlText w:val="•"/>
      <w:lvlJc w:val="left"/>
      <w:pPr>
        <w:ind w:left="840" w:hanging="840"/>
      </w:pPr>
      <w:rPr>
        <w:rFonts w:ascii="ＭＳ 明朝" w:eastAsia="ＭＳ 明朝" w:hAnsi="ＭＳ 明朝" w:cstheme="majorHAns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9A676B3"/>
    <w:multiLevelType w:val="hybridMultilevel"/>
    <w:tmpl w:val="EB58538C"/>
    <w:lvl w:ilvl="0" w:tplc="1624C8E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2D413B9"/>
    <w:multiLevelType w:val="hybridMultilevel"/>
    <w:tmpl w:val="CEEE248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5D95210"/>
    <w:multiLevelType w:val="hybridMultilevel"/>
    <w:tmpl w:val="93BAEF30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E40AFE3C">
      <w:numFmt w:val="bullet"/>
      <w:lvlText w:val="•"/>
      <w:lvlJc w:val="left"/>
      <w:pPr>
        <w:ind w:left="1620" w:hanging="360"/>
      </w:pPr>
      <w:rPr>
        <w:rFonts w:ascii="メイリオ" w:eastAsia="メイリオ" w:hAnsi="メイリオ" w:cs="メイリオ" w:hint="eastAsia"/>
      </w:rPr>
    </w:lvl>
    <w:lvl w:ilvl="2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7" w15:restartNumberingAfterBreak="0">
    <w:nsid w:val="485F1D6E"/>
    <w:multiLevelType w:val="hybridMultilevel"/>
    <w:tmpl w:val="86E6C7E8"/>
    <w:lvl w:ilvl="0" w:tplc="D8B8C14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D1C6A01"/>
    <w:multiLevelType w:val="hybridMultilevel"/>
    <w:tmpl w:val="0E18079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9A84359"/>
    <w:multiLevelType w:val="hybridMultilevel"/>
    <w:tmpl w:val="7F4CF35A"/>
    <w:lvl w:ilvl="0" w:tplc="066471FE">
      <w:numFmt w:val="bullet"/>
      <w:lvlText w:val="•"/>
      <w:lvlJc w:val="left"/>
      <w:pPr>
        <w:ind w:left="840" w:hanging="840"/>
      </w:pPr>
      <w:rPr>
        <w:rFonts w:ascii="ＭＳ 明朝" w:eastAsia="ＭＳ 明朝" w:hAnsi="ＭＳ 明朝" w:cstheme="majorHAns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1FE2AAA"/>
    <w:multiLevelType w:val="hybridMultilevel"/>
    <w:tmpl w:val="1004D4B6"/>
    <w:lvl w:ilvl="0" w:tplc="A8D80B8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ABC029D"/>
    <w:multiLevelType w:val="hybridMultilevel"/>
    <w:tmpl w:val="5F0CD058"/>
    <w:lvl w:ilvl="0" w:tplc="308026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66F64B4"/>
    <w:multiLevelType w:val="hybridMultilevel"/>
    <w:tmpl w:val="B324E14A"/>
    <w:lvl w:ilvl="0" w:tplc="6C5204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C1055D8"/>
    <w:multiLevelType w:val="hybridMultilevel"/>
    <w:tmpl w:val="EEB42F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11"/>
  </w:num>
  <w:num w:numId="5">
    <w:abstractNumId w:val="13"/>
  </w:num>
  <w:num w:numId="6">
    <w:abstractNumId w:val="10"/>
  </w:num>
  <w:num w:numId="7">
    <w:abstractNumId w:val="0"/>
  </w:num>
  <w:num w:numId="8">
    <w:abstractNumId w:val="12"/>
  </w:num>
  <w:num w:numId="9">
    <w:abstractNumId w:val="2"/>
  </w:num>
  <w:num w:numId="10">
    <w:abstractNumId w:val="9"/>
  </w:num>
  <w:num w:numId="11">
    <w:abstractNumId w:val="3"/>
  </w:num>
  <w:num w:numId="12">
    <w:abstractNumId w:val="7"/>
  </w:num>
  <w:num w:numId="13">
    <w:abstractNumId w:val="8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documentProtection w:formatting="1" w:enforcement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AGIDMwMgx9BSSUcpOLW4ODM/D6TAqBYAhJMo4CwAAAA="/>
  </w:docVars>
  <w:rsids>
    <w:rsidRoot w:val="008965BA"/>
    <w:rsid w:val="00024437"/>
    <w:rsid w:val="0004401C"/>
    <w:rsid w:val="00095E40"/>
    <w:rsid w:val="000B1542"/>
    <w:rsid w:val="000C2165"/>
    <w:rsid w:val="000D73C1"/>
    <w:rsid w:val="0010040A"/>
    <w:rsid w:val="00111296"/>
    <w:rsid w:val="00111684"/>
    <w:rsid w:val="00124B6C"/>
    <w:rsid w:val="001310AE"/>
    <w:rsid w:val="001353E6"/>
    <w:rsid w:val="001419E7"/>
    <w:rsid w:val="001478FB"/>
    <w:rsid w:val="00150AB7"/>
    <w:rsid w:val="001648D5"/>
    <w:rsid w:val="00180272"/>
    <w:rsid w:val="001827FF"/>
    <w:rsid w:val="00190C32"/>
    <w:rsid w:val="00193DB0"/>
    <w:rsid w:val="001B1DE9"/>
    <w:rsid w:val="001B326D"/>
    <w:rsid w:val="001C4AEC"/>
    <w:rsid w:val="001C738B"/>
    <w:rsid w:val="001E6286"/>
    <w:rsid w:val="001F76B0"/>
    <w:rsid w:val="0021693D"/>
    <w:rsid w:val="00217CCE"/>
    <w:rsid w:val="00220437"/>
    <w:rsid w:val="002438E3"/>
    <w:rsid w:val="0028358A"/>
    <w:rsid w:val="002864D9"/>
    <w:rsid w:val="00292A5B"/>
    <w:rsid w:val="002A5155"/>
    <w:rsid w:val="002C2832"/>
    <w:rsid w:val="002D3C2B"/>
    <w:rsid w:val="002E4A4F"/>
    <w:rsid w:val="003115A3"/>
    <w:rsid w:val="003321B1"/>
    <w:rsid w:val="00341CE5"/>
    <w:rsid w:val="00345E3C"/>
    <w:rsid w:val="003553A3"/>
    <w:rsid w:val="00370062"/>
    <w:rsid w:val="00390FF3"/>
    <w:rsid w:val="003C231A"/>
    <w:rsid w:val="003D7483"/>
    <w:rsid w:val="00415DA8"/>
    <w:rsid w:val="00424BCB"/>
    <w:rsid w:val="004259D4"/>
    <w:rsid w:val="00443711"/>
    <w:rsid w:val="0044740B"/>
    <w:rsid w:val="00474656"/>
    <w:rsid w:val="00487186"/>
    <w:rsid w:val="004B431E"/>
    <w:rsid w:val="004E0E03"/>
    <w:rsid w:val="00507EA4"/>
    <w:rsid w:val="00562C28"/>
    <w:rsid w:val="005820AF"/>
    <w:rsid w:val="005C4629"/>
    <w:rsid w:val="005F7758"/>
    <w:rsid w:val="00606B6B"/>
    <w:rsid w:val="00610429"/>
    <w:rsid w:val="00636276"/>
    <w:rsid w:val="00645867"/>
    <w:rsid w:val="00652C18"/>
    <w:rsid w:val="00661330"/>
    <w:rsid w:val="00661D12"/>
    <w:rsid w:val="006B1443"/>
    <w:rsid w:val="006C548C"/>
    <w:rsid w:val="00721443"/>
    <w:rsid w:val="007221CA"/>
    <w:rsid w:val="00742BDF"/>
    <w:rsid w:val="00744B3C"/>
    <w:rsid w:val="007637B8"/>
    <w:rsid w:val="00767F04"/>
    <w:rsid w:val="007C2EF1"/>
    <w:rsid w:val="007C6279"/>
    <w:rsid w:val="007E4BF8"/>
    <w:rsid w:val="008035FD"/>
    <w:rsid w:val="00825FBC"/>
    <w:rsid w:val="00867144"/>
    <w:rsid w:val="00875232"/>
    <w:rsid w:val="00886CBA"/>
    <w:rsid w:val="008965BA"/>
    <w:rsid w:val="0089797B"/>
    <w:rsid w:val="008B1F1D"/>
    <w:rsid w:val="008C76E0"/>
    <w:rsid w:val="008C7AE3"/>
    <w:rsid w:val="00924F70"/>
    <w:rsid w:val="009475AB"/>
    <w:rsid w:val="0095181E"/>
    <w:rsid w:val="00985454"/>
    <w:rsid w:val="00986365"/>
    <w:rsid w:val="0099582A"/>
    <w:rsid w:val="00995B3C"/>
    <w:rsid w:val="009A3F91"/>
    <w:rsid w:val="00A276CA"/>
    <w:rsid w:val="00A652D8"/>
    <w:rsid w:val="00A70995"/>
    <w:rsid w:val="00A715CC"/>
    <w:rsid w:val="00A95439"/>
    <w:rsid w:val="00AB07EE"/>
    <w:rsid w:val="00B21942"/>
    <w:rsid w:val="00B3317E"/>
    <w:rsid w:val="00B3386E"/>
    <w:rsid w:val="00B3650E"/>
    <w:rsid w:val="00B3706D"/>
    <w:rsid w:val="00B46BB5"/>
    <w:rsid w:val="00B702F7"/>
    <w:rsid w:val="00B7138F"/>
    <w:rsid w:val="00B73D7D"/>
    <w:rsid w:val="00B80060"/>
    <w:rsid w:val="00B83CDC"/>
    <w:rsid w:val="00BB6241"/>
    <w:rsid w:val="00BC57B2"/>
    <w:rsid w:val="00C215A6"/>
    <w:rsid w:val="00C410B3"/>
    <w:rsid w:val="00C46C78"/>
    <w:rsid w:val="00CA12AF"/>
    <w:rsid w:val="00CC6411"/>
    <w:rsid w:val="00CD06D6"/>
    <w:rsid w:val="00CD7D3B"/>
    <w:rsid w:val="00D52BCA"/>
    <w:rsid w:val="00D87E34"/>
    <w:rsid w:val="00D90118"/>
    <w:rsid w:val="00DA6032"/>
    <w:rsid w:val="00DB005D"/>
    <w:rsid w:val="00DC2618"/>
    <w:rsid w:val="00DF2A8C"/>
    <w:rsid w:val="00E07059"/>
    <w:rsid w:val="00E312AC"/>
    <w:rsid w:val="00E323C2"/>
    <w:rsid w:val="00E42C69"/>
    <w:rsid w:val="00E448D0"/>
    <w:rsid w:val="00EC32DD"/>
    <w:rsid w:val="00EC7AD2"/>
    <w:rsid w:val="00EE1F83"/>
    <w:rsid w:val="00EE5787"/>
    <w:rsid w:val="00F043BF"/>
    <w:rsid w:val="00F12FED"/>
    <w:rsid w:val="00F16F1A"/>
    <w:rsid w:val="00F2415B"/>
    <w:rsid w:val="00F3089A"/>
    <w:rsid w:val="00F40AC9"/>
    <w:rsid w:val="00F4796B"/>
    <w:rsid w:val="00FA0B21"/>
    <w:rsid w:val="00FA5E71"/>
    <w:rsid w:val="00FC088E"/>
    <w:rsid w:val="00FC2F0C"/>
    <w:rsid w:val="00FD0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129D05"/>
  <w15:docId w15:val="{8CDE48C5-3444-4536-AE24-D1DAE94AD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65BA"/>
    <w:pPr>
      <w:ind w:leftChars="400" w:left="840"/>
    </w:pPr>
  </w:style>
  <w:style w:type="paragraph" w:styleId="a4">
    <w:name w:val="Balloon Text"/>
    <w:basedOn w:val="a"/>
    <w:link w:val="a5"/>
    <w:uiPriority w:val="99"/>
    <w:semiHidden/>
    <w:unhideWhenUsed/>
    <w:rsid w:val="00DF2A8C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DF2A8C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4E0E03"/>
    <w:pPr>
      <w:tabs>
        <w:tab w:val="center" w:pos="4320"/>
        <w:tab w:val="right" w:pos="8640"/>
      </w:tabs>
    </w:pPr>
  </w:style>
  <w:style w:type="character" w:customStyle="1" w:styleId="a7">
    <w:name w:val="ヘッダー (文字)"/>
    <w:basedOn w:val="a0"/>
    <w:link w:val="a6"/>
    <w:uiPriority w:val="99"/>
    <w:rsid w:val="004E0E03"/>
  </w:style>
  <w:style w:type="paragraph" w:styleId="a8">
    <w:name w:val="footer"/>
    <w:basedOn w:val="a"/>
    <w:link w:val="a9"/>
    <w:uiPriority w:val="99"/>
    <w:unhideWhenUsed/>
    <w:rsid w:val="004E0E03"/>
    <w:pPr>
      <w:tabs>
        <w:tab w:val="center" w:pos="4320"/>
        <w:tab w:val="right" w:pos="8640"/>
      </w:tabs>
    </w:pPr>
  </w:style>
  <w:style w:type="character" w:customStyle="1" w:styleId="a9">
    <w:name w:val="フッター (文字)"/>
    <w:basedOn w:val="a0"/>
    <w:link w:val="a8"/>
    <w:uiPriority w:val="99"/>
    <w:rsid w:val="004E0E03"/>
  </w:style>
  <w:style w:type="paragraph" w:styleId="z-">
    <w:name w:val="HTML Bottom of Form"/>
    <w:basedOn w:val="a"/>
    <w:next w:val="a"/>
    <w:link w:val="z-0"/>
    <w:hidden/>
    <w:uiPriority w:val="99"/>
    <w:semiHidden/>
    <w:unhideWhenUsed/>
    <w:rsid w:val="004E0E03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フォームの終わり (文字)"/>
    <w:basedOn w:val="a0"/>
    <w:link w:val="z-"/>
    <w:uiPriority w:val="99"/>
    <w:semiHidden/>
    <w:rsid w:val="004E0E03"/>
    <w:rPr>
      <w:rFonts w:ascii="Arial" w:hAnsi="Arial" w:cs="Arial"/>
      <w:vanish/>
      <w:sz w:val="16"/>
      <w:szCs w:val="16"/>
    </w:rPr>
  </w:style>
  <w:style w:type="paragraph" w:styleId="z-1">
    <w:name w:val="HTML Top of Form"/>
    <w:basedOn w:val="a"/>
    <w:next w:val="a"/>
    <w:link w:val="z-2"/>
    <w:hidden/>
    <w:uiPriority w:val="99"/>
    <w:semiHidden/>
    <w:unhideWhenUsed/>
    <w:rsid w:val="004E0E03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2">
    <w:name w:val="z-フォームの始まり (文字)"/>
    <w:basedOn w:val="a0"/>
    <w:link w:val="z-1"/>
    <w:uiPriority w:val="99"/>
    <w:semiHidden/>
    <w:rsid w:val="004E0E03"/>
    <w:rPr>
      <w:rFonts w:ascii="Arial" w:hAnsi="Arial" w:cs="Arial"/>
      <w:vanish/>
      <w:sz w:val="16"/>
      <w:szCs w:val="16"/>
    </w:rPr>
  </w:style>
  <w:style w:type="table" w:styleId="aa">
    <w:name w:val="Table Grid"/>
    <w:basedOn w:val="a1"/>
    <w:uiPriority w:val="39"/>
    <w:rsid w:val="001648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age number"/>
    <w:basedOn w:val="a0"/>
    <w:uiPriority w:val="99"/>
    <w:semiHidden/>
    <w:unhideWhenUsed/>
    <w:rsid w:val="002864D9"/>
  </w:style>
  <w:style w:type="table" w:styleId="6">
    <w:name w:val="Medium List 1 Accent 3"/>
    <w:basedOn w:val="a1"/>
    <w:uiPriority w:val="65"/>
    <w:rsid w:val="00190C3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5">
    <w:name w:val="Medium Shading 2"/>
    <w:basedOn w:val="a1"/>
    <w:uiPriority w:val="64"/>
    <w:rsid w:val="00190C3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0">
    <w:name w:val="Medium Shading 2 Accent 1"/>
    <w:basedOn w:val="a1"/>
    <w:uiPriority w:val="64"/>
    <w:rsid w:val="00190C3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1">
    <w:name w:val="Medium Shading 2 Accent 3"/>
    <w:basedOn w:val="a1"/>
    <w:uiPriority w:val="64"/>
    <w:rsid w:val="00190C3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ac">
    <w:name w:val="Revision"/>
    <w:hidden/>
    <w:uiPriority w:val="99"/>
    <w:semiHidden/>
    <w:rsid w:val="00B331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ADF9-19C6-4F7A-B201-56D930421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2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IST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hriar Ahmed</dc:creator>
  <cp:lastModifiedBy>Aya Miyake</cp:lastModifiedBy>
  <cp:revision>3</cp:revision>
  <cp:lastPrinted>2017-04-10T02:41:00Z</cp:lastPrinted>
  <dcterms:created xsi:type="dcterms:W3CDTF">2017-04-10T07:40:00Z</dcterms:created>
  <dcterms:modified xsi:type="dcterms:W3CDTF">2017-04-1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334754405</vt:i4>
  </property>
  <property fmtid="{D5CDD505-2E9C-101B-9397-08002B2CF9AE}" pid="4" name="_EmailSubject">
    <vt:lpwstr>POC LOI</vt:lpwstr>
  </property>
  <property fmtid="{D5CDD505-2E9C-101B-9397-08002B2CF9AE}" pid="5" name="_AuthorEmail">
    <vt:lpwstr>shahriar.ahmed@oist.jp</vt:lpwstr>
  </property>
  <property fmtid="{D5CDD505-2E9C-101B-9397-08002B2CF9AE}" pid="6" name="_AuthorEmailDisplayName">
    <vt:lpwstr>Shahriar Ahmed</vt:lpwstr>
  </property>
  <property fmtid="{D5CDD505-2E9C-101B-9397-08002B2CF9AE}" pid="7" name="_ReviewingToolsShownOnce">
    <vt:lpwstr/>
  </property>
</Properties>
</file>